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AB589C">
      <w:pPr>
        <w:spacing w:before="84"/>
        <w:ind w:right="-365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sz w:val="20"/>
          <w:szCs w:val="20"/>
          <w:lang w:val="es-ES"/>
        </w:rPr>
        <w:t>CARTA DE INTENCIÓN</w:t>
      </w:r>
    </w:p>
    <w:p w14:paraId="3FA0BB65">
      <w:pPr>
        <w:spacing w:before="84"/>
        <w:ind w:right="-365"/>
        <w:jc w:val="center"/>
        <w:rPr>
          <w:rFonts w:hint="default" w:ascii="Arial" w:hAnsi="Arial" w:cs="Arial"/>
          <w:b/>
          <w:bCs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  <w:lang w:val="es-MX"/>
        </w:rPr>
        <w:t>Convenio de Adhesión derivado de Contrato Marco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7-2025 </w:t>
      </w:r>
    </w:p>
    <w:p w14:paraId="0F45637D">
      <w:pPr>
        <w:spacing w:line="276" w:lineRule="exact"/>
        <w:ind w:right="49"/>
        <w:jc w:val="center"/>
        <w:rPr>
          <w:rFonts w:hint="default" w:ascii="Arial" w:hAnsi="Arial" w:cs="Arial"/>
          <w:b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(Escrito libre</w:t>
      </w:r>
      <w:r>
        <w:rPr>
          <w:rFonts w:hint="default" w:ascii="Arial" w:hAnsi="Arial" w:cs="Arial"/>
          <w:b/>
          <w:sz w:val="20"/>
          <w:szCs w:val="20"/>
          <w:lang w:val="es-MX"/>
        </w:rPr>
        <w:t>)</w:t>
      </w:r>
    </w:p>
    <w:p w14:paraId="0210AB0A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br w:type="textWrapping"/>
      </w:r>
      <w:r>
        <w:rPr>
          <w:rFonts w:hint="default" w:ascii="Arial" w:hAnsi="Arial" w:eastAsia="Times New Roman" w:cs="Arial"/>
          <w:sz w:val="20"/>
          <w:szCs w:val="20"/>
        </w:rPr>
        <w:t>(Papel  membretado del interesado)</w:t>
      </w:r>
    </w:p>
    <w:p w14:paraId="547E5CF9">
      <w:pPr>
        <w:spacing w:before="7"/>
        <w:ind w:right="49"/>
        <w:rPr>
          <w:rFonts w:hint="default" w:ascii="Arial" w:hAnsi="Arial" w:eastAsia="Times New Roman" w:cs="Arial"/>
          <w:sz w:val="20"/>
          <w:szCs w:val="20"/>
          <w:u w:val="single"/>
        </w:rPr>
      </w:pPr>
    </w:p>
    <w:p w14:paraId="0EC19B19">
      <w:pPr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Lugar y Fecha)</w:t>
      </w:r>
    </w:p>
    <w:p w14:paraId="3467C20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C129C9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310EE9A9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medio de la presente, manifiesto mi interés en participar como posible proveedor en el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“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Contrato Marco de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 xml:space="preserve">l Servicio de </w:t>
      </w:r>
      <w:r>
        <w:rPr>
          <w:rFonts w:hint="default" w:ascii="Arial" w:hAnsi="Arial" w:cs="Arial"/>
          <w:b/>
          <w:bCs/>
          <w:color w:val="171717"/>
          <w:sz w:val="20"/>
          <w:szCs w:val="20"/>
          <w:highlight w:val="none"/>
          <w:lang w:val="es-MX"/>
        </w:rPr>
        <w:t>F</w:t>
      </w:r>
      <w:r>
        <w:rPr>
          <w:rFonts w:hint="default" w:ascii="Arial" w:hAnsi="Arial" w:cs="Arial"/>
          <w:b/>
          <w:bCs/>
          <w:color w:val="171717"/>
          <w:sz w:val="20"/>
          <w:szCs w:val="20"/>
          <w:highlight w:val="none"/>
          <w:lang w:val="es-ES"/>
        </w:rPr>
        <w:t xml:space="preserve">umigación y </w:t>
      </w:r>
      <w:r>
        <w:rPr>
          <w:rFonts w:hint="default" w:ascii="Arial" w:hAnsi="Arial" w:cs="Arial"/>
          <w:b/>
          <w:bCs/>
          <w:color w:val="171717"/>
          <w:sz w:val="20"/>
          <w:szCs w:val="20"/>
          <w:highlight w:val="none"/>
          <w:lang w:val="es-MX"/>
        </w:rPr>
        <w:t>J</w:t>
      </w:r>
      <w:r>
        <w:rPr>
          <w:rFonts w:hint="default" w:ascii="Arial" w:hAnsi="Arial" w:cs="Arial"/>
          <w:b/>
          <w:bCs/>
          <w:color w:val="171717"/>
          <w:sz w:val="20"/>
          <w:szCs w:val="20"/>
          <w:highlight w:val="none"/>
          <w:lang w:val="es-ES"/>
        </w:rPr>
        <w:t>ardinería 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  <w:t>”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>, razón por la cual presento</w:t>
      </w:r>
      <w:r>
        <w:rPr>
          <w:rFonts w:hint="default" w:ascii="Arial" w:hAnsi="Arial" w:cs="Arial"/>
          <w:sz w:val="20"/>
          <w:szCs w:val="20"/>
          <w:lang w:val="es-ES"/>
        </w:rPr>
        <w:t xml:space="preserve">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62"/>
      </w:tblGrid>
      <w:tr w14:paraId="264594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</w:tcPr>
          <w:p w14:paraId="11989981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Razón social de la empresa:</w:t>
            </w:r>
          </w:p>
        </w:tc>
      </w:tr>
      <w:tr w14:paraId="66A755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9962" w:type="dxa"/>
          </w:tcPr>
          <w:p w14:paraId="56647347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Registro Fiscal de Contribuyentes:</w:t>
            </w:r>
          </w:p>
        </w:tc>
      </w:tr>
      <w:tr w14:paraId="252631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9962" w:type="dxa"/>
          </w:tcPr>
          <w:p w14:paraId="3C95EEC7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Domicilio fiscal: _________________________________________________________________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ab/>
            </w:r>
          </w:p>
          <w:p w14:paraId="5EF62CEC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</w:p>
        </w:tc>
      </w:tr>
      <w:tr w14:paraId="7CEE13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32" w:hRule="atLeast"/>
        </w:trPr>
        <w:tc>
          <w:tcPr>
            <w:tcW w:w="9962" w:type="dxa"/>
          </w:tcPr>
          <w:p w14:paraId="454203D3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  <w:p w14:paraId="10999377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: ________________________________________________________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ab/>
            </w:r>
          </w:p>
          <w:p w14:paraId="6EBAFF97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Correo electrónico: _______________________________________________</w:t>
            </w:r>
          </w:p>
          <w:p w14:paraId="16EC2903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úmero telefónico:</w:t>
            </w:r>
          </w:p>
        </w:tc>
      </w:tr>
    </w:tbl>
    <w:p w14:paraId="07EC4A23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Mayor del Gobierno del Estado de Sonora, </w:t>
      </w:r>
      <w:r>
        <w:rPr>
          <w:rFonts w:hint="default" w:ascii="Arial" w:hAnsi="Arial" w:cs="Arial"/>
          <w:sz w:val="20"/>
          <w:szCs w:val="20"/>
          <w:lang w:val="es-ES"/>
        </w:rPr>
        <w:t>al correo electrónico indicado en el presente documento, para lo cual acusaré de recibo a más tardar el día siguiente al de su emisión.</w:t>
      </w:r>
    </w:p>
    <w:p w14:paraId="7D36FBC0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Acepto los requisitos establecidos en el oficio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346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5</w:t>
      </w:r>
      <w:r>
        <w:rPr>
          <w:rFonts w:hint="default" w:ascii="Arial" w:hAnsi="Arial" w:cs="Arial"/>
          <w:sz w:val="20"/>
          <w:szCs w:val="20"/>
          <w:lang w:val="es-ES"/>
        </w:rPr>
        <w:t>,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 y Servicios de la Oficialía Mayor del Gobierno del Estado de Sonora, y que de no presentarme en dicho plazo, se considerará que no celebraré ese instrumento jurídico.</w:t>
      </w:r>
    </w:p>
    <w:p w14:paraId="5AA5947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cepto que, en caso de cumplir los requisitos y haberse cotejado la documentación, el representante legal de la persona o apoderado con facultades suficientes para ello, llevará a cabo la suscripción</w:t>
      </w:r>
      <w:r>
        <w:rPr>
          <w:rFonts w:hint="default" w:ascii="Arial" w:hAnsi="Arial" w:cs="Arial"/>
          <w:sz w:val="20"/>
          <w:szCs w:val="20"/>
          <w:lang w:val="es-MX"/>
        </w:rPr>
        <w:t xml:space="preserve"> al convenio de adhesión al </w:t>
      </w:r>
      <w:r>
        <w:rPr>
          <w:rFonts w:hint="default" w:ascii="Arial" w:hAnsi="Arial" w:cs="Arial"/>
          <w:sz w:val="20"/>
          <w:szCs w:val="20"/>
          <w:lang w:val="es-ES"/>
        </w:rPr>
        <w:t xml:space="preserve"> Contrato Marco, en la fecha y plazo que le sea comunicado por la Subsecretaría de Recursos Materiales y Servicios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de la Oficialía Mayor del Gobierno del Estado de Sonora</w:t>
      </w:r>
      <w:r>
        <w:rPr>
          <w:rFonts w:hint="default" w:ascii="Arial" w:hAnsi="Arial" w:cs="Arial"/>
          <w:sz w:val="20"/>
          <w:szCs w:val="20"/>
          <w:lang w:val="es-ES"/>
        </w:rPr>
        <w:t>, y que, de no suscribirlo en dicho plazo, se considerará que no celebraré ese instrumento jurídico.</w:t>
      </w:r>
    </w:p>
    <w:p w14:paraId="2D8A0F5C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4868A17E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(Firma autógrafa original del apoderado o representante)</w:t>
      </w:r>
    </w:p>
    <w:p w14:paraId="3A08103E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2E2136CA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_________________________________________________________</w:t>
      </w:r>
    </w:p>
    <w:p w14:paraId="71084BB7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A4216D4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bCs/>
          <w:sz w:val="20"/>
          <w:szCs w:val="20"/>
        </w:rPr>
        <w:br w:type="page"/>
      </w:r>
    </w:p>
    <w:p w14:paraId="54C9E224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A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FORMATO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DEL</w:t>
      </w:r>
      <w:r>
        <w:rPr>
          <w:rFonts w:hint="default" w:ascii="Arial" w:hAnsi="Arial" w:eastAsia="Times New Roman" w:cs="Arial"/>
          <w:b/>
          <w:sz w:val="20"/>
          <w:szCs w:val="20"/>
          <w:lang w:val="es-MX"/>
        </w:rPr>
        <w:t xml:space="preserve"> CONVENIO DE ADHESIÓN A</w:t>
      </w:r>
      <w:r>
        <w:rPr>
          <w:rFonts w:hint="default" w:ascii="Arial" w:hAnsi="Arial" w:eastAsia="Times New Roman" w:cs="Arial"/>
          <w:b/>
          <w:sz w:val="20"/>
          <w:szCs w:val="20"/>
        </w:rPr>
        <w:t xml:space="preserve"> CONTRATO MARCO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>OM-SRMS-DGA-CM-07-2025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0"/>
          <w:szCs w:val="20"/>
        </w:rPr>
      </w:pPr>
    </w:p>
    <w:p w14:paraId="425AC5F4">
      <w:pPr>
        <w:widowControl w:val="0"/>
        <w:autoSpaceDE w:val="0"/>
        <w:autoSpaceDN w:val="0"/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</w:rPr>
        <w:t>membretado del interesado)</w:t>
      </w:r>
    </w:p>
    <w:p w14:paraId="2F68F0EB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6FC17DF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D0A296C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9E3F32B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/>
          <w:sz w:val="20"/>
          <w:szCs w:val="20"/>
          <w:lang w:val="es-MX"/>
        </w:rPr>
        <w:t>.-</w:t>
      </w:r>
    </w:p>
    <w:p w14:paraId="010B106B">
      <w:pPr>
        <w:widowControl w:val="0"/>
        <w:autoSpaceDE w:val="0"/>
        <w:autoSpaceDN w:val="0"/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(Lugar y Fecha)</w:t>
      </w:r>
    </w:p>
    <w:p w14:paraId="20817C17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0"/>
          <w:szCs w:val="20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0"/>
          <w:szCs w:val="20"/>
        </w:rPr>
        <w:t xml:space="preserve">manifiesto, </w:t>
      </w:r>
      <w:r>
        <w:rPr>
          <w:rFonts w:hint="default" w:ascii="Arial" w:hAnsi="Arial" w:eastAsia="Times New Roman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sz w:val="20"/>
          <w:szCs w:val="20"/>
        </w:rPr>
        <w:t>, que los datos aquí asentados son ciertos y han sido debidamente verificados, así como que cuento con facultades suficientes para suscribir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b w:val="0"/>
          <w:bCs w:val="0"/>
          <w:sz w:val="20"/>
          <w:szCs w:val="20"/>
        </w:rPr>
        <w:t>al</w:t>
      </w:r>
      <w:r>
        <w:rPr>
          <w:rFonts w:hint="default" w:ascii="Arial" w:hAnsi="Arial" w:eastAsia="Times New Roman" w:cs="Arial"/>
          <w:b w:val="0"/>
          <w:bCs w:val="0"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b/>
          <w:bCs/>
          <w:sz w:val="20"/>
          <w:szCs w:val="20"/>
          <w:lang w:val="es-MX"/>
        </w:rPr>
        <w:t>Convenio de Adhesión al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 Contrato Marco para la prestación del Servicio de Fumigación y Jardinería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0"/>
          <w:szCs w:val="20"/>
          <w:lang w:val="es-ES"/>
        </w:rPr>
        <w:t xml:space="preserve"> a</w:t>
      </w:r>
      <w:r>
        <w:rPr>
          <w:rFonts w:hint="default" w:ascii="Arial" w:hAnsi="Arial" w:eastAsia="Times New Roman" w:cs="Arial"/>
          <w:sz w:val="20"/>
          <w:szCs w:val="20"/>
        </w:rPr>
        <w:t xml:space="preserve">  nombre y representación de </w:t>
      </w:r>
      <w:r>
        <w:rPr>
          <w:rFonts w:hint="default" w:ascii="Arial" w:hAnsi="Arial" w:eastAsia="Times New Roman" w:cs="Arial"/>
          <w:sz w:val="20"/>
          <w:szCs w:val="20"/>
          <w:u w:val="single"/>
        </w:rPr>
        <w:t>(persona física o moral)</w:t>
      </w:r>
      <w:r>
        <w:rPr>
          <w:rFonts w:hint="default" w:ascii="Arial" w:hAnsi="Arial" w:eastAsia="Times New Roman" w:cs="Arial"/>
          <w:sz w:val="20"/>
          <w:szCs w:val="20"/>
        </w:rPr>
        <w:t xml:space="preserve">, las cuales no me han sido revocadas o limitadas de forma alguna a esta fecha,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asimismo manifiesto que mi representada tiene interés en participar como posible proveedor en el </w:t>
      </w:r>
      <w:r>
        <w:rPr>
          <w:rFonts w:hint="default" w:ascii="Arial" w:hAnsi="Arial" w:eastAsia="Times New Roman" w:cs="Arial"/>
          <w:b/>
          <w:bCs/>
          <w:sz w:val="20"/>
          <w:szCs w:val="20"/>
          <w:lang w:val="es-MX"/>
        </w:rPr>
        <w:t xml:space="preserve">convenio de adhesión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>antes referido.</w:t>
      </w:r>
    </w:p>
    <w:p w14:paraId="3DBEC17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Datos del participante:</w:t>
      </w:r>
    </w:p>
    <w:p w14:paraId="2E39F9AB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0201"/>
      </w:tblGrid>
      <w:tr w14:paraId="4EA30130">
        <w:trPr>
          <w:trHeight w:val="305" w:hRule="atLeast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11B101E9">
            <w:pPr>
              <w:snapToGrid w:val="0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Nombre</w:t>
            </w:r>
          </w:p>
        </w:tc>
      </w:tr>
      <w:tr w14:paraId="429A1C5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22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E717B75">
            <w:pPr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Domicilio fiscal</w:t>
            </w:r>
            <w:r>
              <w:rPr>
                <w:rFonts w:hint="default" w:ascii="Arial" w:hAnsi="Arial" w:cs="Arial"/>
                <w:sz w:val="20"/>
                <w:szCs w:val="20"/>
              </w:rPr>
              <w:t xml:space="preserve">:  </w:t>
            </w:r>
          </w:p>
        </w:tc>
      </w:tr>
      <w:tr w14:paraId="5AB0F0E5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4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2D3EBBA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 xml:space="preserve">Teléfonos: </w:t>
            </w:r>
          </w:p>
        </w:tc>
      </w:tr>
      <w:tr w14:paraId="62728AC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65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1166020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sz w:val="20"/>
                <w:szCs w:val="20"/>
              </w:rPr>
              <w:t xml:space="preserve">Correo electrónico: </w:t>
            </w:r>
          </w:p>
        </w:tc>
      </w:tr>
      <w:tr w14:paraId="2A98908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33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F430EB8">
            <w:pPr>
              <w:snapToGrid w:val="0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Registro Federal de Contribuyentes:</w:t>
            </w:r>
          </w:p>
        </w:tc>
      </w:tr>
      <w:tr w14:paraId="7C81E10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1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39EE0D5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 xml:space="preserve">No. y fecha de escritura pública en la que consta su acta constitutiva: </w:t>
            </w:r>
          </w:p>
        </w:tc>
      </w:tr>
      <w:tr w14:paraId="23070BE9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79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1DA37688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 xml:space="preserve">Nombre, número y lugar del Notario Público ante el cual se protocolizó la misma: </w:t>
            </w:r>
          </w:p>
        </w:tc>
      </w:tr>
      <w:tr w14:paraId="781641CC">
        <w:trPr>
          <w:trHeight w:val="602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6060AE94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  <w:t xml:space="preserve">al acta constitutiva:                                                </w:t>
            </w:r>
          </w:p>
        </w:tc>
      </w:tr>
      <w:tr w14:paraId="27D2849A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4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08E72DB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  <w:t>Nombre, número y circunscripción del notario público o fedatario público que la(s) protocolizó:</w:t>
            </w:r>
          </w:p>
        </w:tc>
      </w:tr>
      <w:tr w14:paraId="2D8069B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27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235D2B9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  <w:t xml:space="preserve">: </w:t>
            </w:r>
          </w:p>
          <w:p w14:paraId="75E1E7AF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</w:p>
          <w:p w14:paraId="768214A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775FB3C4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</w:p>
        </w:tc>
      </w:tr>
      <w:tr w14:paraId="3EF4CF97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1408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263EFD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(Señalando de su acta constitutiva, reformas o modificaciones aquél o aquéllos que contemplen el objeto del presente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 xml:space="preserve"> convenio de adhesión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)</w:t>
            </w:r>
          </w:p>
        </w:tc>
      </w:tr>
    </w:tbl>
    <w:p w14:paraId="5A11A19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1F5652B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 xml:space="preserve">Datos de la persona acreditada legalmente para firmar e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derivado del </w:t>
      </w:r>
      <w:r>
        <w:rPr>
          <w:rFonts w:hint="default" w:ascii="Arial" w:hAnsi="Arial" w:eastAsia="Times New Roman" w:cs="Arial"/>
          <w:sz w:val="20"/>
          <w:szCs w:val="20"/>
        </w:rPr>
        <w:t>Contrato Marco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>OM-SRMS-DGA-CM-07-2025</w:t>
      </w:r>
      <w:r>
        <w:rPr>
          <w:rFonts w:hint="default" w:ascii="Arial" w:hAnsi="Arial" w:eastAsia="Times New Roman" w:cs="Arial"/>
          <w:sz w:val="20"/>
          <w:szCs w:val="20"/>
        </w:rPr>
        <w:t>:</w:t>
      </w:r>
    </w:p>
    <w:p w14:paraId="49C9AEF5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4354E7E0">
            <w:pPr>
              <w:ind w:right="-365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:______________________________________________________________________</w:t>
            </w:r>
          </w:p>
          <w:p w14:paraId="3CC5E1D2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úmero y fecha de la escritura pública mediante la cual fueron otorgadas las facultades para suscribir el Co</w:t>
            </w:r>
            <w:r>
              <w:rPr>
                <w:rFonts w:hint="default" w:ascii="Arial" w:hAnsi="Arial" w:cs="Arial"/>
                <w:sz w:val="20"/>
                <w:szCs w:val="20"/>
                <w:lang w:val="es-MX"/>
              </w:rPr>
              <w:t>nvenio de Adhesión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:__________________________________________________</w:t>
            </w:r>
          </w:p>
          <w:p w14:paraId="4B1E6999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_______________________________________________________________________________</w:t>
            </w:r>
          </w:p>
          <w:p w14:paraId="44B7EE69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_______________________________________________________________________________</w:t>
            </w:r>
          </w:p>
          <w:p w14:paraId="69D9894B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, número y circunscripción del notario o fedatario públicos que la protocolizó:</w:t>
            </w:r>
          </w:p>
          <w:p w14:paraId="73C462CF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</w:p>
          <w:p w14:paraId="41144FAA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</w:p>
        </w:tc>
      </w:tr>
    </w:tbl>
    <w:p w14:paraId="7972E914">
      <w:pPr>
        <w:spacing w:before="84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</w:rPr>
        <w:t xml:space="preserve">La </w:t>
      </w:r>
      <w:bookmarkStart w:id="0" w:name="_Hlk129618678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</w:t>
      </w:r>
      <w:bookmarkEnd w:id="0"/>
      <w:r>
        <w:rPr>
          <w:rFonts w:hint="default" w:ascii="Arial" w:hAnsi="Arial" w:eastAsia="Times New Roman" w:cs="Arial"/>
          <w:sz w:val="20"/>
          <w:szCs w:val="20"/>
        </w:rPr>
        <w:t xml:space="preserve">verificará los documentos que acrediten la existencia legal de las personas y las facultades del Apoderado o Representante Legal y que el objeto social del posible proveedor sea afín a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al </w:t>
      </w:r>
      <w:r>
        <w:rPr>
          <w:rFonts w:hint="default" w:ascii="Arial" w:hAnsi="Arial" w:eastAsia="Times New Roman" w:cs="Arial"/>
          <w:sz w:val="20"/>
          <w:szCs w:val="20"/>
        </w:rPr>
        <w:t>Contrato Marco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>OM-SRMS-DGA-CM-07-2025</w:t>
      </w:r>
      <w:r>
        <w:rPr>
          <w:rFonts w:hint="default" w:ascii="Arial" w:hAnsi="Arial" w:eastAsia="Times New Roman" w:cs="Arial"/>
          <w:sz w:val="20"/>
          <w:szCs w:val="20"/>
        </w:rPr>
        <w:t xml:space="preserve">. </w:t>
      </w:r>
      <w:r>
        <w:rPr>
          <w:rFonts w:hint="default" w:ascii="Arial" w:hAnsi="Arial" w:cs="Arial"/>
          <w:sz w:val="20"/>
          <w:szCs w:val="20"/>
          <w:lang w:val="es-ES"/>
        </w:rPr>
        <w:t xml:space="preserve">En caso de discrepancia, la </w:t>
      </w:r>
      <w:r>
        <w:rPr>
          <w:rFonts w:hint="default" w:ascii="Arial" w:hAnsi="Arial" w:cs="Arial"/>
          <w:bCs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se abstendrá de suscribir el </w:t>
      </w:r>
      <w:r>
        <w:rPr>
          <w:rFonts w:hint="default" w:ascii="Arial" w:hAnsi="Arial" w:cs="Arial"/>
          <w:sz w:val="20"/>
          <w:szCs w:val="20"/>
          <w:lang w:val="es-MX"/>
        </w:rPr>
        <w:t>convenio de adhesión</w:t>
      </w:r>
      <w:r>
        <w:rPr>
          <w:rFonts w:hint="default" w:ascii="Arial" w:hAnsi="Arial" w:cs="Arial"/>
          <w:sz w:val="20"/>
          <w:szCs w:val="20"/>
          <w:lang w:val="es-ES"/>
        </w:rPr>
        <w:t xml:space="preserve"> antes referido, con la persona física o moral.</w:t>
      </w: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2715F3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6573935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>Página Web de la empresa:</w:t>
            </w:r>
          </w:p>
        </w:tc>
        <w:tc>
          <w:tcPr>
            <w:tcW w:w="7149" w:type="dxa"/>
          </w:tcPr>
          <w:p w14:paraId="31799E0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</w:tbl>
    <w:p w14:paraId="1B5676F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5F1F526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-Sonora, y reconozco expresamente que éste es el sistema de información pública gubernamental sobre adquisiciones, arrendamientos y servicios, y que por ende es idóneo al efecto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MX"/>
        </w:rPr>
      </w:pP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 </w:t>
      </w:r>
    </w:p>
    <w:p w14:paraId="210D426A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cepto los requisitos establecidos en el Oficio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346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5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FE0B0AF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a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al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Contrato Marco, en la fecha y plazo que le sea comunicado por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,</w:t>
      </w:r>
      <w:r>
        <w:rPr>
          <w:rFonts w:hint="default" w:ascii="Arial" w:hAnsi="Arial" w:eastAsia="Times New Roman" w:cs="Arial"/>
          <w:color w:val="FF0000"/>
          <w:sz w:val="20"/>
          <w:szCs w:val="20"/>
          <w:lang w:val="es-ES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y que,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0B3EF06E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089A5C98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159B73F8">
      <w:pPr>
        <w:pStyle w:val="24"/>
        <w:ind w:right="-365"/>
        <w:rPr>
          <w:rFonts w:hint="default" w:ascii="Arial" w:hAnsi="Arial" w:eastAsia="Times New Roman" w:cs="Arial"/>
          <w:sz w:val="20"/>
          <w:szCs w:val="20"/>
        </w:rPr>
      </w:pPr>
    </w:p>
    <w:p w14:paraId="6FD0B14D">
      <w:pPr>
        <w:pStyle w:val="24"/>
        <w:rPr>
          <w:rFonts w:hint="default" w:ascii="Arial" w:hAnsi="Arial" w:eastAsia="Times New Roman" w:cs="Arial"/>
          <w:sz w:val="20"/>
          <w:szCs w:val="20"/>
        </w:rPr>
      </w:pPr>
    </w:p>
    <w:p w14:paraId="07BCB116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A T E N T A M E N T E</w:t>
      </w:r>
    </w:p>
    <w:p w14:paraId="6CE2511C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414EA13F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008CD451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Representante Legal de la persona moral</w:t>
      </w:r>
    </w:p>
    <w:p w14:paraId="0CCEE779">
      <w:pPr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55B5B26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46D81B1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A778664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366B93C1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  <w:u w:val="single"/>
        </w:rPr>
      </w:pPr>
    </w:p>
    <w:p w14:paraId="06FA929F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B619D1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AD57CA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4745415A">
      <w:pPr>
        <w:pStyle w:val="14"/>
        <w:spacing w:before="8"/>
        <w:ind w:right="49"/>
        <w:rPr>
          <w:rFonts w:hint="default" w:ascii="Arial" w:hAnsi="Arial" w:cs="Arial"/>
          <w:b/>
          <w:bCs/>
          <w:sz w:val="20"/>
          <w:szCs w:val="20"/>
          <w:lang w:val="es-MX"/>
        </w:rPr>
      </w:pPr>
      <w:r>
        <w:rPr>
          <w:rFonts w:hint="default" w:ascii="Arial" w:hAnsi="Arial" w:cs="Arial"/>
          <w:b/>
          <w:bCs/>
          <w:sz w:val="20"/>
          <w:szCs w:val="20"/>
        </w:rPr>
        <w:t>Presente</w:t>
      </w:r>
      <w:r>
        <w:rPr>
          <w:rFonts w:hint="default" w:cs="Arial"/>
          <w:b/>
          <w:bCs/>
          <w:sz w:val="20"/>
          <w:szCs w:val="20"/>
          <w:lang w:val="es-MX"/>
        </w:rPr>
        <w:t>.-</w:t>
      </w:r>
    </w:p>
    <w:p w14:paraId="46E90092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</w:p>
    <w:p w14:paraId="73C7C9F0">
      <w:pPr>
        <w:pStyle w:val="14"/>
        <w:spacing w:before="8"/>
        <w:ind w:right="49"/>
        <w:jc w:val="both"/>
        <w:rPr>
          <w:rFonts w:hint="default" w:ascii="Arial" w:hAnsi="Arial" w:cs="Arial"/>
          <w:b w:val="0"/>
          <w:bCs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En relación al </w:t>
      </w:r>
      <w:r>
        <w:rPr>
          <w:rFonts w:hint="default" w:cs="Arial"/>
          <w:sz w:val="20"/>
          <w:szCs w:val="20"/>
          <w:lang w:val="es-MX"/>
        </w:rPr>
        <w:t xml:space="preserve">Convenio de Adhesión al </w:t>
      </w:r>
      <w:r>
        <w:rPr>
          <w:rFonts w:hint="default" w:ascii="Arial" w:hAnsi="Arial" w:cs="Arial"/>
          <w:sz w:val="20"/>
          <w:szCs w:val="20"/>
        </w:rPr>
        <w:t>Contrato Marco</w:t>
      </w:r>
      <w:r>
        <w:rPr>
          <w:rFonts w:hint="default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>OM-SRMS-DGA-CM-07-2025</w:t>
      </w:r>
      <w:r>
        <w:rPr>
          <w:rFonts w:hint="default" w:ascii="Arial" w:hAnsi="Arial" w:cs="Arial"/>
          <w:sz w:val="20"/>
          <w:szCs w:val="20"/>
        </w:rPr>
        <w:t xml:space="preserve">, convocado por </w:t>
      </w:r>
      <w:r>
        <w:rPr>
          <w:rFonts w:hint="default" w:ascii="Arial" w:hAnsi="Arial" w:cs="Arial"/>
          <w:sz w:val="20"/>
          <w:szCs w:val="20"/>
          <w:lang w:val="es-ES"/>
        </w:rPr>
        <w:t xml:space="preserve">la </w:t>
      </w:r>
      <w:bookmarkStart w:id="1" w:name="_Hlk129093304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bookmarkEnd w:id="1"/>
      <w:r>
        <w:rPr>
          <w:rFonts w:hint="default" w:ascii="Arial" w:hAnsi="Arial" w:cs="Arial"/>
          <w:sz w:val="20"/>
          <w:szCs w:val="20"/>
        </w:rPr>
        <w:t>, relativo a la prestación</w:t>
      </w:r>
      <w:r>
        <w:rPr>
          <w:rFonts w:hint="default" w:ascii="Arial" w:hAnsi="Arial" w:cs="Arial"/>
          <w:b/>
          <w:sz w:val="20"/>
          <w:szCs w:val="20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del </w:t>
      </w:r>
      <w:r>
        <w:rPr>
          <w:rFonts w:hint="default" w:ascii="Arial" w:hAnsi="Arial" w:cs="Arial"/>
          <w:b/>
          <w:bCs/>
          <w:sz w:val="20"/>
          <w:szCs w:val="20"/>
        </w:rPr>
        <w:t>Servicio de Fumigación y Jardinería</w:t>
      </w:r>
      <w:r>
        <w:rPr>
          <w:rFonts w:hint="default" w:ascii="Arial" w:hAnsi="Arial" w:cs="Arial"/>
          <w:sz w:val="20"/>
          <w:szCs w:val="20"/>
        </w:rPr>
        <w:t>, el que suscribe (</w:t>
      </w:r>
      <w:r>
        <w:rPr>
          <w:rFonts w:hint="default" w:ascii="Arial" w:hAnsi="Arial" w:cs="Arial"/>
          <w:sz w:val="20"/>
          <w:szCs w:val="20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0"/>
          <w:szCs w:val="20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 w:val="0"/>
          <w:bCs/>
          <w:sz w:val="20"/>
          <w:szCs w:val="20"/>
        </w:rPr>
        <w:t>bajo protesta de decir verdad, lo siguiente:</w:t>
      </w:r>
    </w:p>
    <w:p w14:paraId="529AE16A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a persona que represento, al igual que los socios integrantes de la misma o asociado común, no se encuentran dentro de alguno de los supuestos comprendidos en el artículo 56 y 70 fracción IV de la LAASSP.</w:t>
      </w:r>
    </w:p>
    <w:p w14:paraId="4D74829F">
      <w:pPr>
        <w:pStyle w:val="14"/>
        <w:spacing w:before="8"/>
        <w:ind w:left="720" w:right="49"/>
        <w:jc w:val="both"/>
        <w:rPr>
          <w:rFonts w:hint="default" w:ascii="Arial" w:hAnsi="Arial" w:cs="Arial"/>
          <w:sz w:val="20"/>
          <w:szCs w:val="20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Que tengo conocimiento de que en caso de que la oferta entregada por mi representada para el </w:t>
      </w:r>
      <w:r>
        <w:rPr>
          <w:rFonts w:hint="default" w:cs="Arial"/>
          <w:sz w:val="20"/>
          <w:szCs w:val="20"/>
          <w:lang w:val="es-MX"/>
        </w:rPr>
        <w:t>citado convenio de adhesión</w:t>
      </w:r>
      <w:r>
        <w:rPr>
          <w:rFonts w:hint="default" w:ascii="Arial" w:hAnsi="Arial" w:cs="Arial"/>
          <w:sz w:val="20"/>
          <w:szCs w:val="20"/>
        </w:rPr>
        <w:t xml:space="preserve">, se encuentre vinculada a la de alguna otra persona, entre sí por algún socio o asociado común, no serán consideradas para la celebración del </w:t>
      </w:r>
      <w:r>
        <w:rPr>
          <w:rFonts w:hint="default" w:cs="Arial"/>
          <w:sz w:val="20"/>
          <w:szCs w:val="20"/>
          <w:lang w:val="es-MX"/>
        </w:rPr>
        <w:t xml:space="preserve">convenio de adhesión derivado de </w:t>
      </w:r>
      <w:r>
        <w:rPr>
          <w:rFonts w:hint="default" w:ascii="Arial" w:hAnsi="Arial" w:cs="Arial"/>
          <w:sz w:val="20"/>
          <w:szCs w:val="20"/>
        </w:rPr>
        <w:t>contrato marco</w:t>
      </w:r>
      <w:r>
        <w:rPr>
          <w:rFonts w:hint="default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>OM-SRMS-DGA-CM-07-2025</w:t>
      </w:r>
      <w:r>
        <w:rPr>
          <w:rFonts w:hint="default" w:cs="Arial"/>
          <w:b/>
          <w:bCs/>
          <w:sz w:val="20"/>
          <w:szCs w:val="20"/>
          <w:highlight w:val="none"/>
          <w:lang w:val="es-MX"/>
        </w:rPr>
        <w:t>.</w:t>
      </w:r>
    </w:p>
    <w:p w14:paraId="284C893F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bCs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09A86506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DE3AD3C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A T E N T A M E N T E</w:t>
      </w:r>
    </w:p>
    <w:p w14:paraId="6279ACAA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 xml:space="preserve">Nombre y firma de la persona física o del Apoderado o </w:t>
      </w:r>
    </w:p>
    <w:p w14:paraId="66B5DAF5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Representante Legal de la persona moral</w:t>
      </w:r>
    </w:p>
    <w:p w14:paraId="0E1AA92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166F45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329FCD3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32B7A4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D31237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85AE5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37FE63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357A8D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89EF63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3C9D4D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B17188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0511B90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1340BA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5A33221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2C784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813802C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4888CC5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6F899B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E51DF5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52823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C</w:t>
      </w:r>
    </w:p>
    <w:p w14:paraId="5A5A55D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69CEFF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MANIFESTACIÓN DE DECLARACIÓN DE INTEGRIDAD.</w:t>
      </w:r>
    </w:p>
    <w:p w14:paraId="5DAF2ADA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240BCFA7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742A0711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0B5E095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membretado del interesado)</w:t>
      </w:r>
    </w:p>
    <w:p w14:paraId="02E72B7C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2CD579C1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cs="Arial"/>
          <w:bCs/>
          <w:sz w:val="20"/>
          <w:szCs w:val="20"/>
          <w:lang w:val="es-MX"/>
        </w:rPr>
        <w:t>.-</w:t>
      </w:r>
    </w:p>
    <w:p w14:paraId="63A31D1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39EF2B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en nombre de mi representada (denominación o razón social), que por sí misma o a través de interpósita persona, se abstendrá de adoptar conductas para que los servidores públicos participantes en el proceso para la celebración d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Convenio de Adhesión al</w:t>
      </w:r>
      <w:r>
        <w:rPr>
          <w:rFonts w:hint="default" w:ascii="Arial" w:hAnsi="Arial" w:cs="Arial"/>
          <w:sz w:val="20"/>
          <w:szCs w:val="20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>Contrato Marco para la prestación del Servicio de Fumigación y Jardinería</w:t>
      </w:r>
      <w:r>
        <w:rPr>
          <w:rFonts w:hint="default" w:ascii="Arial" w:hAnsi="Arial" w:cs="Arial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78A6FA9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E89460C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4350FA20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498673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35BC1DF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CD67209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19E18CE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CE828C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1713B79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2003816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188FECD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38442C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4C4768AB">
      <w:pPr>
        <w:rPr>
          <w:rFonts w:hint="default" w:ascii="Arial" w:hAnsi="Arial" w:cs="Arial"/>
          <w:b/>
          <w:bCs/>
          <w:sz w:val="20"/>
          <w:szCs w:val="20"/>
        </w:rPr>
      </w:pPr>
    </w:p>
    <w:p w14:paraId="2E3225D4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7E4D93FE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0C6E182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55BABD68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385937B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855D24D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0EE41AE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25E74E49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B7903FC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194C97E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84FC6E2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46FD8B1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62ED5846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76B46485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D7AC455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62DA5C89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7B2060B3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1E7F9E44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0918500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6B2309F4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7401B562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D</w:t>
      </w:r>
    </w:p>
    <w:p w14:paraId="0098778D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bCs/>
          <w:sz w:val="20"/>
          <w:szCs w:val="20"/>
          <w:u w:val="single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MANIFESTACIÓN DE CUMPLIMIENTO DE NORMAS PARA LA PRESTACIÓN DEL SERVICIO DE FUMIGACIÓN Y JARDINERÍA.</w:t>
      </w:r>
    </w:p>
    <w:p w14:paraId="4D434EA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2A2D074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319A1A5D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cs="Arial"/>
          <w:bCs/>
          <w:sz w:val="20"/>
          <w:szCs w:val="20"/>
          <w:lang w:val="es-MX"/>
        </w:rPr>
        <w:t>.-</w:t>
      </w:r>
    </w:p>
    <w:p w14:paraId="79025888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0"/>
          <w:szCs w:val="20"/>
          <w:u w:val="single"/>
        </w:rPr>
      </w:pPr>
      <w:r>
        <w:rPr>
          <w:rFonts w:hint="default" w:ascii="Arial" w:hAnsi="Arial" w:cs="Arial"/>
          <w:sz w:val="20"/>
          <w:szCs w:val="20"/>
          <w:lang w:val="es-ES" w:eastAsia="es-ES"/>
        </w:rPr>
        <w:t>Me refiero</w:t>
      </w:r>
      <w:r>
        <w:rPr>
          <w:rFonts w:hint="default" w:cs="Arial"/>
          <w:sz w:val="20"/>
          <w:szCs w:val="20"/>
          <w:lang w:val="es-MX" w:eastAsia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lang w:val="es-ES" w:eastAsia="es-ES"/>
        </w:rPr>
        <w:t xml:space="preserve">al </w:t>
      </w:r>
      <w:r>
        <w:rPr>
          <w:rFonts w:hint="default" w:cs="Arial"/>
          <w:b/>
          <w:bCs/>
          <w:sz w:val="20"/>
          <w:szCs w:val="20"/>
          <w:lang w:val="es-MX" w:eastAsia="es-ES"/>
        </w:rPr>
        <w:t xml:space="preserve">convenio de adhesión a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Contrato Marco para la prestación del </w:t>
      </w:r>
      <w:r>
        <w:rPr>
          <w:rFonts w:hint="default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cs="Arial"/>
          <w:b/>
          <w:bCs/>
          <w:sz w:val="20"/>
          <w:szCs w:val="20"/>
        </w:rPr>
        <w:t>ervicio de Fumigación y Jardinería</w:t>
      </w:r>
      <w:r>
        <w:rPr>
          <w:rFonts w:hint="default" w:ascii="Arial" w:hAnsi="Arial" w:cs="Arial"/>
          <w:sz w:val="20"/>
          <w:szCs w:val="20"/>
        </w:rPr>
        <w:t xml:space="preserve">, </w:t>
      </w:r>
      <w:r>
        <w:rPr>
          <w:rFonts w:hint="default" w:ascii="Arial" w:hAnsi="Arial" w:cs="Arial"/>
          <w:sz w:val="20"/>
          <w:szCs w:val="20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0"/>
          <w:szCs w:val="20"/>
        </w:rPr>
      </w:pPr>
    </w:p>
    <w:p w14:paraId="2094BB26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hint="default" w:ascii="Arial" w:hAnsi="Arial" w:cs="Arial"/>
          <w:sz w:val="20"/>
          <w:szCs w:val="20"/>
        </w:rPr>
        <w:t xml:space="preserve">de Normas Oficiales Mexicanas, Normas Mexicanas, Normas Internacionales o Normas de referencia o especificaciones, indicadas en el Anexo I para el servicio ya mencionado, que directa o indirectamente se relacionen con los servicios objeto del citado </w:t>
      </w:r>
      <w:r>
        <w:rPr>
          <w:rFonts w:hint="default" w:ascii="Arial" w:hAnsi="Arial" w:cs="Arial"/>
          <w:sz w:val="20"/>
          <w:szCs w:val="20"/>
          <w:lang w:val="es-MX"/>
        </w:rPr>
        <w:t>convenio</w:t>
      </w:r>
      <w:r>
        <w:rPr>
          <w:rFonts w:hint="default" w:ascii="Arial" w:hAnsi="Arial" w:cs="Arial"/>
          <w:sz w:val="20"/>
          <w:szCs w:val="20"/>
        </w:rPr>
        <w:t>.</w:t>
      </w:r>
    </w:p>
    <w:p w14:paraId="150A0F47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DF8D369">
      <w:pPr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Servicio de Fumigación:</w:t>
      </w:r>
    </w:p>
    <w:p w14:paraId="0DD33AF7">
      <w:pPr>
        <w:pStyle w:val="18"/>
        <w:numPr>
          <w:ilvl w:val="0"/>
          <w:numId w:val="2"/>
        </w:numPr>
        <w:tabs>
          <w:tab w:val="left" w:pos="2694"/>
        </w:tabs>
        <w:spacing w:after="0"/>
        <w:ind w:left="714" w:hanging="357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Norma Oficial Mexicana NOM-232-SSA1-2009, Plaguicidas</w:t>
      </w:r>
    </w:p>
    <w:p w14:paraId="7B89C4B5">
      <w:pPr>
        <w:pStyle w:val="18"/>
        <w:numPr>
          <w:ilvl w:val="0"/>
          <w:numId w:val="2"/>
        </w:numPr>
        <w:tabs>
          <w:tab w:val="left" w:pos="2694"/>
        </w:tabs>
        <w:spacing w:after="0"/>
        <w:ind w:left="714" w:hanging="357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rma Oficial Mexicana NOM-232-SSA1-2012: condiciones sanitarias </w:t>
      </w:r>
    </w:p>
    <w:p w14:paraId="6F4C4FAF">
      <w:pPr>
        <w:pStyle w:val="18"/>
        <w:numPr>
          <w:ilvl w:val="0"/>
          <w:numId w:val="2"/>
        </w:numPr>
        <w:tabs>
          <w:tab w:val="left" w:pos="2694"/>
        </w:tabs>
        <w:spacing w:after="0"/>
        <w:ind w:left="714" w:hanging="357"/>
        <w:rPr>
          <w:rFonts w:hint="default" w:ascii="Arial" w:hAnsi="Arial" w:eastAsia="MS Mincho" w:cs="Arial"/>
          <w:i/>
          <w:iCs/>
          <w:sz w:val="20"/>
          <w:szCs w:val="20"/>
          <w:lang w:eastAsia="es-ES"/>
        </w:rPr>
      </w:pPr>
      <w:r>
        <w:rPr>
          <w:rFonts w:hint="default" w:ascii="Arial" w:hAnsi="Arial" w:eastAsia="MS Mincho" w:cs="Arial"/>
          <w:sz w:val="20"/>
          <w:szCs w:val="20"/>
          <w:lang w:eastAsia="es-ES"/>
        </w:rPr>
        <w:t xml:space="preserve">Norma Oficial Mexicana NOM-017-STPS-2008, Equipo de protección personal </w:t>
      </w:r>
    </w:p>
    <w:p w14:paraId="14212CA4">
      <w:pPr>
        <w:tabs>
          <w:tab w:val="left" w:pos="2694"/>
        </w:tabs>
        <w:rPr>
          <w:rFonts w:hint="default" w:ascii="Arial" w:hAnsi="Arial" w:eastAsia="MS Mincho" w:cs="Arial"/>
          <w:sz w:val="20"/>
          <w:szCs w:val="20"/>
          <w:lang w:eastAsia="es-ES"/>
        </w:rPr>
      </w:pPr>
    </w:p>
    <w:p w14:paraId="5D99D732">
      <w:pPr>
        <w:tabs>
          <w:tab w:val="left" w:pos="2694"/>
        </w:tabs>
        <w:rPr>
          <w:rFonts w:hint="default" w:ascii="Arial" w:hAnsi="Arial" w:eastAsia="MS Mincho" w:cs="Arial"/>
          <w:sz w:val="20"/>
          <w:szCs w:val="20"/>
          <w:lang w:eastAsia="es-ES"/>
        </w:rPr>
      </w:pPr>
      <w:r>
        <w:rPr>
          <w:rFonts w:hint="default" w:ascii="Arial" w:hAnsi="Arial" w:eastAsia="MS Mincho" w:cs="Arial"/>
          <w:sz w:val="20"/>
          <w:szCs w:val="20"/>
          <w:lang w:eastAsia="es-ES"/>
        </w:rPr>
        <w:t xml:space="preserve">Servicio de Jardinería: </w:t>
      </w:r>
    </w:p>
    <w:p w14:paraId="5BB812AA">
      <w:pPr>
        <w:pStyle w:val="18"/>
        <w:numPr>
          <w:ilvl w:val="0"/>
          <w:numId w:val="3"/>
        </w:numPr>
        <w:tabs>
          <w:tab w:val="left" w:pos="2694"/>
        </w:tabs>
        <w:spacing w:after="0"/>
        <w:rPr>
          <w:rFonts w:hint="default" w:ascii="Arial" w:hAnsi="Arial" w:eastAsia="MS Mincho" w:cs="Arial"/>
          <w:i/>
          <w:iCs/>
          <w:sz w:val="20"/>
          <w:szCs w:val="20"/>
          <w:lang w:val="es-ES" w:eastAsia="es-ES"/>
        </w:rPr>
      </w:pPr>
      <w:r>
        <w:rPr>
          <w:rFonts w:hint="default" w:ascii="Arial" w:hAnsi="Arial" w:eastAsia="MS Mincho" w:cs="Arial"/>
          <w:sz w:val="20"/>
          <w:szCs w:val="20"/>
          <w:lang w:val="es-ES" w:eastAsia="es-ES"/>
        </w:rPr>
        <w:t>Norma Oficial Mexicana NOM-017-STPS-2008: Equipo de protección personal</w:t>
      </w:r>
    </w:p>
    <w:p w14:paraId="71E18548">
      <w:pPr>
        <w:pStyle w:val="18"/>
        <w:numPr>
          <w:ilvl w:val="0"/>
          <w:numId w:val="3"/>
        </w:numPr>
        <w:tabs>
          <w:tab w:val="left" w:pos="2694"/>
        </w:tabs>
        <w:spacing w:after="0"/>
        <w:rPr>
          <w:rFonts w:hint="default" w:ascii="Arial" w:hAnsi="Arial" w:eastAsia="MS Mincho" w:cs="Arial"/>
          <w:i/>
          <w:iCs/>
          <w:sz w:val="20"/>
          <w:szCs w:val="20"/>
          <w:lang w:val="es-ES" w:eastAsia="es-ES"/>
        </w:rPr>
      </w:pPr>
      <w:r>
        <w:rPr>
          <w:rFonts w:hint="default" w:ascii="Arial" w:hAnsi="Arial" w:eastAsia="MS Mincho" w:cs="Arial"/>
          <w:sz w:val="20"/>
          <w:szCs w:val="20"/>
          <w:lang w:val="es-ES" w:eastAsia="es-ES"/>
        </w:rPr>
        <w:t>Norma Oficial Mexicana NOM-009-STPS-2011: condiciones de seguridad para realizar trabajos de altura.</w:t>
      </w:r>
    </w:p>
    <w:p w14:paraId="38AA1863">
      <w:pPr>
        <w:pStyle w:val="18"/>
        <w:numPr>
          <w:ilvl w:val="0"/>
          <w:numId w:val="4"/>
        </w:numPr>
        <w:tabs>
          <w:tab w:val="left" w:pos="2694"/>
        </w:tabs>
        <w:spacing w:after="0" w:line="360" w:lineRule="auto"/>
        <w:rPr>
          <w:rFonts w:hint="default" w:ascii="Arial" w:hAnsi="Arial" w:cs="Arial"/>
          <w:i/>
          <w:iCs/>
          <w:sz w:val="20"/>
          <w:szCs w:val="20"/>
          <w:shd w:val="clear" w:color="auto" w:fill="FFFFFF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Norma Oficial Mexicana </w:t>
      </w:r>
      <w:r>
        <w:rPr>
          <w:rFonts w:hint="default" w:ascii="Arial" w:hAnsi="Arial" w:cs="Arial"/>
          <w:sz w:val="20"/>
          <w:szCs w:val="20"/>
        </w:rPr>
        <w:t xml:space="preserve">NOM-232-SSA1-2009: </w:t>
      </w:r>
      <w:r>
        <w:rPr>
          <w:rFonts w:hint="default" w:ascii="Arial" w:hAnsi="Arial" w:cs="Arial"/>
          <w:sz w:val="20"/>
          <w:szCs w:val="20"/>
          <w:shd w:val="clear" w:color="auto" w:fill="FFFFFF"/>
        </w:rPr>
        <w:t xml:space="preserve">Plaguicidas </w:t>
      </w:r>
    </w:p>
    <w:p w14:paraId="4A22C097">
      <w:pPr>
        <w:spacing w:line="360" w:lineRule="auto"/>
        <w:rPr>
          <w:rFonts w:hint="default" w:ascii="Arial" w:hAnsi="Arial" w:cs="Arial"/>
          <w:i/>
          <w:iCs/>
          <w:color w:val="FF0000"/>
          <w:sz w:val="20"/>
          <w:szCs w:val="20"/>
          <w:shd w:val="clear" w:color="auto" w:fill="FFFFFF"/>
        </w:rPr>
      </w:pPr>
    </w:p>
    <w:p w14:paraId="2A638BBB">
      <w:pPr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sí mismo, conforme al artículo 30 párrafo primero del RLAASSPES, bajo protesta de decir verdad que daré cumplimiento a los parámetros de operación establecidos en las normas solicitadas para el servicio de fumigación y jardinería</w:t>
      </w:r>
    </w:p>
    <w:p w14:paraId="05C48630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D16D76F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73A201AC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1FD93846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428B42F6">
      <w:pPr>
        <w:pStyle w:val="14"/>
        <w:spacing w:before="1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38ECA9FC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27B5CE94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2CEC49FA">
      <w:pPr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5A10110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D18F0C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87E3F9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15C6E0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202709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A3B082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269E1C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4EC89F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160120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C25385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864BA9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3AF9D0E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C4675D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3A23F0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317B9D7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E</w:t>
      </w:r>
    </w:p>
    <w:p w14:paraId="6E5419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B6F6D5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06E8F774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3269DC02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3F9EDE4F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5950512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.</w:t>
      </w:r>
      <w:r>
        <w:rPr>
          <w:rFonts w:hint="default" w:ascii="Arial" w:hAnsi="Arial" w:cs="Arial"/>
          <w:bCs/>
          <w:sz w:val="20"/>
          <w:szCs w:val="20"/>
          <w:lang w:val="es-MX"/>
        </w:rPr>
        <w:t>-</w:t>
      </w:r>
    </w:p>
    <w:p w14:paraId="24A1D90F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7010DF4D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Me refiero</w:t>
      </w:r>
      <w:r>
        <w:rPr>
          <w:rFonts w:hint="default" w:ascii="Arial" w:hAnsi="Arial" w:cs="Arial"/>
          <w:sz w:val="20"/>
          <w:szCs w:val="20"/>
          <w:lang w:val="es-MX"/>
        </w:rPr>
        <w:t xml:space="preserve"> al convenio de adhesión derivado del </w:t>
      </w:r>
      <w:r>
        <w:rPr>
          <w:rFonts w:hint="default" w:ascii="Arial" w:hAnsi="Arial" w:cs="Arial"/>
          <w:b/>
          <w:bCs/>
          <w:sz w:val="20"/>
          <w:szCs w:val="20"/>
        </w:rPr>
        <w:t>Contrato Marco para la prestación del</w:t>
      </w:r>
      <w:r>
        <w:rPr>
          <w:rFonts w:hint="default" w:ascii="Arial" w:hAnsi="Arial" w:cs="Arial"/>
          <w:sz w:val="20"/>
          <w:szCs w:val="20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>Servicio de Fumigación y Jardinería</w:t>
      </w:r>
      <w:r>
        <w:rPr>
          <w:rFonts w:hint="default" w:ascii="Arial" w:hAnsi="Arial" w:cs="Arial"/>
          <w:sz w:val="20"/>
          <w:szCs w:val="20"/>
        </w:rPr>
        <w:t>, en el que mi representada, la empresa_________(</w:t>
      </w:r>
      <w:r>
        <w:rPr>
          <w:rFonts w:hint="default" w:ascii="Arial" w:hAnsi="Arial" w:cs="Arial"/>
          <w:b/>
          <w:sz w:val="20"/>
          <w:szCs w:val="20"/>
        </w:rPr>
        <w:t>1</w:t>
      </w:r>
      <w:r>
        <w:rPr>
          <w:rFonts w:hint="default" w:ascii="Arial" w:hAnsi="Arial" w:cs="Arial"/>
          <w:sz w:val="20"/>
          <w:szCs w:val="20"/>
        </w:rPr>
        <w:t>)________, participa a través de la presente proposición.</w:t>
      </w:r>
    </w:p>
    <w:p w14:paraId="5253786B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673F8CFE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0"/>
          <w:szCs w:val="20"/>
        </w:rPr>
        <w:t>MANIFIESTO BAJO PROTESTA DE DECIR VERDAD</w:t>
      </w:r>
      <w:r>
        <w:rPr>
          <w:rFonts w:hint="default" w:ascii="Arial" w:hAnsi="Arial" w:cs="Arial"/>
          <w:sz w:val="20"/>
          <w:szCs w:val="20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0"/>
          <w:szCs w:val="20"/>
        </w:rPr>
        <w:t>2</w:t>
      </w:r>
      <w:r>
        <w:rPr>
          <w:rFonts w:hint="default" w:ascii="Arial" w:hAnsi="Arial" w:cs="Arial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0"/>
          <w:szCs w:val="20"/>
        </w:rPr>
        <w:t>3</w:t>
      </w:r>
      <w:r>
        <w:rPr>
          <w:rFonts w:hint="default" w:ascii="Arial" w:hAnsi="Arial" w:cs="Arial"/>
          <w:sz w:val="20"/>
          <w:szCs w:val="20"/>
        </w:rPr>
        <w:t>)________, con base en lo cual se estatifica como una empresa _________(</w:t>
      </w:r>
      <w:r>
        <w:rPr>
          <w:rFonts w:hint="default" w:ascii="Arial" w:hAnsi="Arial" w:cs="Arial"/>
          <w:b/>
          <w:sz w:val="20"/>
          <w:szCs w:val="20"/>
        </w:rPr>
        <w:t>4</w:t>
      </w:r>
      <w:r>
        <w:rPr>
          <w:rFonts w:hint="default" w:ascii="Arial" w:hAnsi="Arial" w:cs="Arial"/>
          <w:sz w:val="20"/>
          <w:szCs w:val="20"/>
        </w:rPr>
        <w:t>)________.</w:t>
      </w:r>
    </w:p>
    <w:p w14:paraId="0C10CA3D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7B2B3117">
      <w:pPr>
        <w:ind w:right="-370"/>
        <w:jc w:val="both"/>
        <w:rPr>
          <w:rFonts w:hint="default" w:ascii="Arial" w:hAnsi="Arial" w:cs="Arial"/>
          <w:sz w:val="20"/>
          <w:szCs w:val="20"/>
        </w:rPr>
      </w:pPr>
      <w:bookmarkStart w:id="2" w:name="_Hlk129605852"/>
      <w:r>
        <w:rPr>
          <w:rFonts w:hint="default" w:ascii="Arial" w:hAnsi="Arial" w:cs="Arial"/>
          <w:sz w:val="20"/>
          <w:szCs w:val="20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p w14:paraId="430742A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bookmarkEnd w:id="2"/>
    <w:p w14:paraId="0893FD53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3069FCAB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D0F09B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74F4399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</w:p>
    <w:p w14:paraId="72189CF5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00A764E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042E95BB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D47A54E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04BB9D7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DEE8809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124F7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0D98546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030F0D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1CA418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2A990D1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EAC3D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83E7E91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9FEEEF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7E8674F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C4655E1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DF68CB5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B2C44A8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ED04E17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150CA67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79358D3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A24073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E1A0FCF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2AC420F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hint="default" w:ascii="Arial" w:hAnsi="Arial" w:cs="Arial"/>
          <w:b/>
          <w:bCs/>
          <w:sz w:val="20"/>
          <w:szCs w:val="20"/>
          <w:lang w:eastAsia="es-MX"/>
        </w:rPr>
      </w:pPr>
    </w:p>
    <w:p w14:paraId="18DE656E">
      <w:pPr>
        <w:pStyle w:val="44"/>
        <w:widowControl/>
        <w:numPr>
          <w:ilvl w:val="0"/>
          <w:numId w:val="5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5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5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0"/>
          <w:szCs w:val="20"/>
        </w:rPr>
        <w:fldChar w:fldCharType="begin"/>
      </w:r>
      <w:r>
        <w:rPr>
          <w:rFonts w:hint="default" w:ascii="Arial" w:hAnsi="Arial" w:cs="Arial"/>
          <w:sz w:val="20"/>
          <w:szCs w:val="20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0"/>
          <w:szCs w:val="20"/>
        </w:rPr>
        <w:fldChar w:fldCharType="separate"/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5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Cs/>
          <w:sz w:val="20"/>
          <w:szCs w:val="20"/>
          <w:lang w:eastAsia="es-MX"/>
        </w:rPr>
      </w:pPr>
      <w:r>
        <w:rPr>
          <w:rFonts w:hint="default" w:ascii="Arial" w:hAnsi="Arial" w:cs="Arial"/>
          <w:bCs/>
          <w:sz w:val="20"/>
          <w:szCs w:val="20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5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1FB0E3CC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43BAB681">
      <w:pPr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F</w:t>
      </w:r>
    </w:p>
    <w:p w14:paraId="0995C1CE">
      <w:pPr>
        <w:pStyle w:val="14"/>
        <w:spacing w:before="9"/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5138AEDD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PARA LA MANIFESTACIÓN DE CAPACIDAD DE RESPUESTA INMEDIATA</w:t>
      </w:r>
    </w:p>
    <w:p w14:paraId="06992284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3BCDC758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606546F2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1AE0A622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1348793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3" w:name="_Hlk129605919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bookmarkEnd w:id="3"/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5AE45CD0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05C9896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(nombre del representante legal o apoderado), declaro, BAJO PROTESTA DE DECIR VERDAD, que mi representada (denominación o razón social), cuenta con capacidad de respuesta inmediata,  jurídica, técnica y financiera, así como la experiencia, organización administrativa y recursos humanos suficientes para dar cumplimiento a las obligaciones derivadas de la suscripción </w:t>
      </w:r>
      <w:r>
        <w:rPr>
          <w:rFonts w:hint="default" w:ascii="Arial" w:hAnsi="Arial" w:cs="Arial"/>
          <w:sz w:val="20"/>
          <w:szCs w:val="20"/>
          <w:lang w:val="es-MX"/>
        </w:rPr>
        <w:t>al convenio de adhesión derivado del</w:t>
      </w:r>
      <w:r>
        <w:rPr>
          <w:rFonts w:hint="default" w:ascii="Arial" w:hAnsi="Arial" w:cs="Arial"/>
          <w:sz w:val="20"/>
          <w:szCs w:val="20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del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ervicio de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F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umigación y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J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ardinería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2025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.</w:t>
      </w:r>
    </w:p>
    <w:p w14:paraId="1FA824B5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</w:p>
    <w:p w14:paraId="1094FEC3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p w14:paraId="37D78ADE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2F7376B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038D6B41">
      <w:pPr>
        <w:spacing w:line="360" w:lineRule="auto"/>
        <w:ind w:right="49"/>
        <w:rPr>
          <w:rFonts w:hint="default" w:ascii="Arial" w:hAnsi="Arial" w:cs="Arial"/>
          <w:b/>
          <w:sz w:val="20"/>
          <w:szCs w:val="20"/>
          <w:lang w:val="es-ES"/>
        </w:rPr>
      </w:pPr>
    </w:p>
    <w:p w14:paraId="63583D81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FF5938B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B2A0DC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C6598E8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br w:type="page"/>
      </w:r>
    </w:p>
    <w:p w14:paraId="075F02F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F7131C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SOLICITUD Y PRESENTACIÓN DE OFERTA ECONÓMICA</w:t>
      </w:r>
    </w:p>
    <w:p w14:paraId="485F10D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E7E925E">
      <w:pPr>
        <w:spacing w:before="84"/>
        <w:ind w:right="-365"/>
        <w:jc w:val="center"/>
        <w:rPr>
          <w:rFonts w:hint="default" w:ascii="Arial" w:hAnsi="Arial" w:cs="Arial"/>
          <w:b/>
          <w:bCs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  <w:lang w:val="es-MX"/>
        </w:rPr>
        <w:t>Convenio de Adhesión derivado de Contrato Marco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7-2025 </w:t>
      </w:r>
    </w:p>
    <w:p w14:paraId="5D3633C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E19E2A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2129DB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 xml:space="preserve">SERVICIO DE FUMIGACIÓN </w:t>
      </w:r>
    </w:p>
    <w:p w14:paraId="12CBC7E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E06039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47C58BC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EACF289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4300A36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3C9E55C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tbl>
      <w:tblPr>
        <w:tblStyle w:val="15"/>
        <w:tblW w:w="986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72"/>
        <w:gridCol w:w="3443"/>
        <w:gridCol w:w="3452"/>
      </w:tblGrid>
      <w:tr w14:paraId="00C6B7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972" w:type="dxa"/>
            <w:shd w:val="clear" w:color="auto" w:fill="F1F1F1" w:themeFill="background1" w:themeFillShade="F2"/>
          </w:tcPr>
          <w:p w14:paraId="05668301">
            <w:pPr>
              <w:jc w:val="center"/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ONCEPTO</w:t>
            </w:r>
          </w:p>
        </w:tc>
        <w:tc>
          <w:tcPr>
            <w:tcW w:w="3443" w:type="dxa"/>
            <w:shd w:val="clear" w:color="auto" w:fill="F1F1F1" w:themeFill="background1" w:themeFillShade="F2"/>
          </w:tcPr>
          <w:p w14:paraId="7F560461">
            <w:pPr>
              <w:jc w:val="center"/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RECIO UNITARIO ANTES DE I.VA.</w:t>
            </w:r>
            <w:r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:lang w:val="es-MX"/>
                <w14:textFill>
                  <w14:solidFill>
                    <w14:schemeClr w14:val="tx1"/>
                  </w14:solidFill>
                </w14:textFill>
              </w:rPr>
              <w:t xml:space="preserve"> POR </w:t>
            </w:r>
            <w:r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2</w:t>
            </w:r>
          </w:p>
        </w:tc>
        <w:tc>
          <w:tcPr>
            <w:tcW w:w="3452" w:type="dxa"/>
            <w:shd w:val="clear" w:color="auto" w:fill="F1F1F1" w:themeFill="background1" w:themeFillShade="F2"/>
          </w:tcPr>
          <w:p w14:paraId="21F2F5A6">
            <w:pPr>
              <w:jc w:val="center"/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UNICIPIOS EN LOS QUE PUEDE PRESTAR EL SERVICIO</w:t>
            </w:r>
          </w:p>
        </w:tc>
      </w:tr>
      <w:tr w14:paraId="500B07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8" w:hRule="atLeast"/>
          <w:jc w:val="center"/>
        </w:trPr>
        <w:tc>
          <w:tcPr>
            <w:tcW w:w="2972" w:type="dxa"/>
            <w:shd w:val="clear" w:color="auto" w:fill="auto"/>
          </w:tcPr>
          <w:p w14:paraId="6270D2D6">
            <w:pPr>
              <w:jc w:val="center"/>
              <w:rPr>
                <w:rFonts w:hint="default" w:ascii="Arial" w:hAnsi="Arial" w:eastAsia="Arial" w:cs="Arial"/>
                <w:bCs/>
                <w:color w:val="000000"/>
                <w:sz w:val="20"/>
                <w:szCs w:val="20"/>
              </w:rPr>
            </w:pPr>
            <w:r>
              <w:rPr>
                <w:rFonts w:hint="default" w:ascii="Arial" w:hAnsi="Arial" w:eastAsia="Arial" w:cs="Arial"/>
                <w:bCs/>
                <w:color w:val="000000"/>
                <w:sz w:val="20"/>
                <w:szCs w:val="20"/>
              </w:rPr>
              <w:t>SERVICIO DE FUMIGACIÓN POR M2</w:t>
            </w:r>
          </w:p>
        </w:tc>
        <w:tc>
          <w:tcPr>
            <w:tcW w:w="3443" w:type="dxa"/>
            <w:shd w:val="clear" w:color="auto" w:fill="auto"/>
          </w:tcPr>
          <w:p w14:paraId="1D554B9D">
            <w:pPr>
              <w:jc w:val="center"/>
              <w:rPr>
                <w:rFonts w:hint="default" w:ascii="Arial" w:hAnsi="Arial" w:eastAsia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3452" w:type="dxa"/>
          </w:tcPr>
          <w:p w14:paraId="6C428C3E">
            <w:pPr>
              <w:jc w:val="center"/>
              <w:rPr>
                <w:rFonts w:hint="default" w:ascii="Arial" w:hAnsi="Arial" w:eastAsia="Arial" w:cs="Arial"/>
                <w:bCs/>
                <w:color w:val="000000"/>
                <w:sz w:val="20"/>
                <w:szCs w:val="20"/>
              </w:rPr>
            </w:pPr>
          </w:p>
        </w:tc>
      </w:tr>
    </w:tbl>
    <w:p w14:paraId="44E5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E34232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57BCA0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4905BA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D40ECB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8CB84B0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deberán ser presentados en moneda nacional.</w:t>
      </w:r>
    </w:p>
    <w:p w14:paraId="52AE10DA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son fijos durante la vigencia del contrato.</w:t>
      </w:r>
    </w:p>
    <w:p w14:paraId="7E327064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3CC70A4F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011C97C6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40F72640">
      <w:pPr>
        <w:spacing w:line="360" w:lineRule="auto"/>
        <w:ind w:right="49"/>
        <w:rPr>
          <w:rFonts w:hint="default" w:ascii="Arial" w:hAnsi="Arial" w:cs="Arial"/>
          <w:b/>
          <w:sz w:val="20"/>
          <w:szCs w:val="20"/>
          <w:lang w:val="es-ES"/>
        </w:rPr>
      </w:pPr>
    </w:p>
    <w:p w14:paraId="64833C3E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19AAF76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54BDD09D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1C2A5470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407BD032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5CCFF811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6FB4820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H</w:t>
      </w:r>
    </w:p>
    <w:p w14:paraId="7AED5AF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EC7FC3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SOLICITUD Y PRESENTACIÓN DE OFERTA ECONÓMICA</w:t>
      </w:r>
    </w:p>
    <w:p w14:paraId="5923AA4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79BC050">
      <w:pPr>
        <w:spacing w:before="84"/>
        <w:ind w:right="-365"/>
        <w:jc w:val="center"/>
        <w:rPr>
          <w:rFonts w:hint="default" w:ascii="Arial" w:hAnsi="Arial" w:cs="Arial"/>
          <w:b/>
          <w:bCs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  <w:lang w:val="es-MX"/>
        </w:rPr>
        <w:t>Convenio de Adhesión derivado de Contrato Marco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7-2025 </w:t>
      </w:r>
    </w:p>
    <w:p w14:paraId="6ACB1C1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AE2CE9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847B5E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SERVICIO DE JARDINERÍA</w:t>
      </w:r>
    </w:p>
    <w:p w14:paraId="021AA93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3DADA08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0DEB3516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25343F9C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tbl>
      <w:tblPr>
        <w:tblStyle w:val="15"/>
        <w:tblW w:w="819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5"/>
        <w:gridCol w:w="3168"/>
        <w:gridCol w:w="1358"/>
        <w:gridCol w:w="1617"/>
        <w:gridCol w:w="1402"/>
      </w:tblGrid>
      <w:tr w14:paraId="51990D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  <w:jc w:val="center"/>
        </w:trPr>
        <w:tc>
          <w:tcPr>
            <w:tcW w:w="673" w:type="dxa"/>
            <w:shd w:val="clear" w:color="auto" w:fill="F1F1F1" w:themeFill="background1" w:themeFillShade="F2"/>
          </w:tcPr>
          <w:p w14:paraId="38A83C44">
            <w:pPr>
              <w:jc w:val="center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Nº.</w:t>
            </w:r>
          </w:p>
        </w:tc>
        <w:tc>
          <w:tcPr>
            <w:tcW w:w="3342" w:type="dxa"/>
            <w:shd w:val="clear" w:color="auto" w:fill="F1F1F1" w:themeFill="background1" w:themeFillShade="F2"/>
          </w:tcPr>
          <w:p w14:paraId="291CD160">
            <w:pPr>
              <w:jc w:val="center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SERVICIO DE JARDINERÍA</w:t>
            </w:r>
          </w:p>
        </w:tc>
        <w:tc>
          <w:tcPr>
            <w:tcW w:w="1367" w:type="dxa"/>
            <w:shd w:val="clear" w:color="auto" w:fill="F1F1F1" w:themeFill="background1" w:themeFillShade="F2"/>
          </w:tcPr>
          <w:p w14:paraId="7FE0FDE6">
            <w:pPr>
              <w:jc w:val="center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CANTIDAD DE SERVICIOS</w:t>
            </w:r>
          </w:p>
        </w:tc>
        <w:tc>
          <w:tcPr>
            <w:tcW w:w="1367" w:type="dxa"/>
            <w:shd w:val="clear" w:color="auto" w:fill="F1F1F1" w:themeFill="background1" w:themeFillShade="F2"/>
          </w:tcPr>
          <w:p w14:paraId="2DB4AA70">
            <w:pPr>
              <w:jc w:val="center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UNIDAD DE MEDIDA</w:t>
            </w:r>
          </w:p>
        </w:tc>
        <w:tc>
          <w:tcPr>
            <w:tcW w:w="1441" w:type="dxa"/>
            <w:shd w:val="clear" w:color="auto" w:fill="F1F1F1" w:themeFill="background1" w:themeFillShade="F2"/>
          </w:tcPr>
          <w:p w14:paraId="73EBD400">
            <w:pPr>
              <w:jc w:val="center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PRECIO UNITARIO</w:t>
            </w:r>
          </w:p>
          <w:p w14:paraId="058CA6BD">
            <w:pPr>
              <w:jc w:val="center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 xml:space="preserve"> ANTES DE I.V.A</w:t>
            </w:r>
          </w:p>
        </w:tc>
      </w:tr>
      <w:tr w14:paraId="20B756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  <w:jc w:val="center"/>
        </w:trPr>
        <w:tc>
          <w:tcPr>
            <w:tcW w:w="673" w:type="dxa"/>
          </w:tcPr>
          <w:p w14:paraId="7798148D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342" w:type="dxa"/>
          </w:tcPr>
          <w:p w14:paraId="20596654">
            <w:pPr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PODA Y DESORILLADA DE CÉSPED DENTRO Y FUERA DE LAS INSTALACIONES</w:t>
            </w:r>
          </w:p>
        </w:tc>
        <w:tc>
          <w:tcPr>
            <w:tcW w:w="1367" w:type="dxa"/>
          </w:tcPr>
          <w:p w14:paraId="1B1BE871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</w:p>
          <w:p w14:paraId="39AF95DF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367" w:type="dxa"/>
          </w:tcPr>
          <w:p w14:paraId="14A61B22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</w:p>
          <w:p w14:paraId="5E8E47AE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M2</w:t>
            </w:r>
          </w:p>
        </w:tc>
        <w:tc>
          <w:tcPr>
            <w:tcW w:w="1441" w:type="dxa"/>
          </w:tcPr>
          <w:p w14:paraId="69631FEF">
            <w:pPr>
              <w:rPr>
                <w:rFonts w:hint="default" w:ascii="Arial" w:hAnsi="Arial" w:cs="Arial"/>
                <w:sz w:val="20"/>
                <w:szCs w:val="20"/>
              </w:rPr>
            </w:pPr>
          </w:p>
        </w:tc>
      </w:tr>
      <w:tr w14:paraId="701560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  <w:jc w:val="center"/>
        </w:trPr>
        <w:tc>
          <w:tcPr>
            <w:tcW w:w="673" w:type="dxa"/>
          </w:tcPr>
          <w:p w14:paraId="34897F04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342" w:type="dxa"/>
            <w:vAlign w:val="bottom"/>
          </w:tcPr>
          <w:p w14:paraId="19DA8B0E">
            <w:pPr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 xml:space="preserve">RASTRILLADA DE AREAS CON TIERRA </w:t>
            </w:r>
          </w:p>
        </w:tc>
        <w:tc>
          <w:tcPr>
            <w:tcW w:w="1367" w:type="dxa"/>
            <w:vAlign w:val="bottom"/>
          </w:tcPr>
          <w:p w14:paraId="4CB523B9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4B1B2257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2</w:t>
            </w:r>
          </w:p>
        </w:tc>
        <w:tc>
          <w:tcPr>
            <w:tcW w:w="1441" w:type="dxa"/>
            <w:vAlign w:val="bottom"/>
          </w:tcPr>
          <w:p w14:paraId="642D599E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42E5DD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3" w:hRule="atLeast"/>
          <w:jc w:val="center"/>
        </w:trPr>
        <w:tc>
          <w:tcPr>
            <w:tcW w:w="673" w:type="dxa"/>
          </w:tcPr>
          <w:p w14:paraId="7F1CE128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342" w:type="dxa"/>
            <w:vAlign w:val="bottom"/>
          </w:tcPr>
          <w:p w14:paraId="11F6C4BA">
            <w:pPr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FERTILIZACION DE CESPED TRIMESTRALMENTE</w:t>
            </w:r>
          </w:p>
        </w:tc>
        <w:tc>
          <w:tcPr>
            <w:tcW w:w="1367" w:type="dxa"/>
            <w:vAlign w:val="bottom"/>
          </w:tcPr>
          <w:p w14:paraId="70255E00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13C8408D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2</w:t>
            </w:r>
          </w:p>
        </w:tc>
        <w:tc>
          <w:tcPr>
            <w:tcW w:w="1441" w:type="dxa"/>
            <w:vAlign w:val="bottom"/>
          </w:tcPr>
          <w:p w14:paraId="49900259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79A9A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  <w:jc w:val="center"/>
        </w:trPr>
        <w:tc>
          <w:tcPr>
            <w:tcW w:w="673" w:type="dxa"/>
          </w:tcPr>
          <w:p w14:paraId="0770423D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342" w:type="dxa"/>
            <w:vAlign w:val="bottom"/>
          </w:tcPr>
          <w:p w14:paraId="78A9C87E">
            <w:pPr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 xml:space="preserve"> LIMPIEZA DE AREAS VERDES :</w:t>
            </w:r>
          </w:p>
          <w:p w14:paraId="247D7BAB">
            <w:pPr>
              <w:pStyle w:val="18"/>
              <w:numPr>
                <w:ilvl w:val="0"/>
                <w:numId w:val="6"/>
              </w:numPr>
              <w:spacing w:after="0"/>
              <w:jc w:val="left"/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PLANTAS MACETAS</w:t>
            </w:r>
          </w:p>
          <w:p w14:paraId="7CFE0631">
            <w:pPr>
              <w:pStyle w:val="18"/>
              <w:numPr>
                <w:ilvl w:val="0"/>
                <w:numId w:val="6"/>
              </w:numPr>
              <w:spacing w:after="0"/>
              <w:jc w:val="left"/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 xml:space="preserve">PLANTAS DE ÁREAS JARDINADAS </w:t>
            </w:r>
          </w:p>
          <w:p w14:paraId="3840730C">
            <w:pPr>
              <w:pStyle w:val="18"/>
              <w:numPr>
                <w:ilvl w:val="0"/>
                <w:numId w:val="6"/>
              </w:numPr>
              <w:spacing w:after="0"/>
              <w:jc w:val="left"/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PLANTA MACETON</w:t>
            </w:r>
          </w:p>
          <w:p w14:paraId="1B8A66E8">
            <w:pPr>
              <w:pStyle w:val="18"/>
              <w:numPr>
                <w:ilvl w:val="0"/>
                <w:numId w:val="6"/>
              </w:numPr>
              <w:spacing w:after="0"/>
              <w:jc w:val="left"/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SETO</w:t>
            </w:r>
          </w:p>
        </w:tc>
        <w:tc>
          <w:tcPr>
            <w:tcW w:w="1367" w:type="dxa"/>
            <w:vAlign w:val="bottom"/>
          </w:tcPr>
          <w:p w14:paraId="77D11953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2B95ECBB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3E0C0506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9604F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  <w:jc w:val="center"/>
        </w:trPr>
        <w:tc>
          <w:tcPr>
            <w:tcW w:w="673" w:type="dxa"/>
          </w:tcPr>
          <w:p w14:paraId="71153219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342" w:type="dxa"/>
            <w:vAlign w:val="bottom"/>
          </w:tcPr>
          <w:p w14:paraId="552FE490">
            <w:pPr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RETIRO DE ESCOMBRO</w:t>
            </w:r>
          </w:p>
        </w:tc>
        <w:tc>
          <w:tcPr>
            <w:tcW w:w="1367" w:type="dxa"/>
            <w:vAlign w:val="bottom"/>
          </w:tcPr>
          <w:p w14:paraId="1A3076D4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2C1A2346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3</w:t>
            </w:r>
          </w:p>
        </w:tc>
        <w:tc>
          <w:tcPr>
            <w:tcW w:w="1441" w:type="dxa"/>
            <w:vAlign w:val="bottom"/>
          </w:tcPr>
          <w:p w14:paraId="1A8F20EA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775922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  <w:jc w:val="center"/>
        </w:trPr>
        <w:tc>
          <w:tcPr>
            <w:tcW w:w="673" w:type="dxa"/>
          </w:tcPr>
          <w:p w14:paraId="6ED08D13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342" w:type="dxa"/>
            <w:vAlign w:val="bottom"/>
          </w:tcPr>
          <w:p w14:paraId="51C11540">
            <w:pPr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 xml:space="preserve">ENCALADO DE ARBOLES </w:t>
            </w:r>
          </w:p>
        </w:tc>
        <w:tc>
          <w:tcPr>
            <w:tcW w:w="1367" w:type="dxa"/>
            <w:vAlign w:val="bottom"/>
          </w:tcPr>
          <w:p w14:paraId="6F3373E1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2258D5C9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1F669240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7FCC99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3" w:hRule="atLeast"/>
          <w:jc w:val="center"/>
        </w:trPr>
        <w:tc>
          <w:tcPr>
            <w:tcW w:w="673" w:type="dxa"/>
          </w:tcPr>
          <w:p w14:paraId="317EF25A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342" w:type="dxa"/>
            <w:vAlign w:val="bottom"/>
          </w:tcPr>
          <w:p w14:paraId="6E244088">
            <w:pPr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 xml:space="preserve">PODA DE ARBOLES HASTA 3 MTS </w:t>
            </w:r>
          </w:p>
        </w:tc>
        <w:tc>
          <w:tcPr>
            <w:tcW w:w="1367" w:type="dxa"/>
            <w:vAlign w:val="bottom"/>
          </w:tcPr>
          <w:p w14:paraId="1E3656AB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075E80EB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0F246034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C13D1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8" w:hRule="atLeast"/>
          <w:jc w:val="center"/>
        </w:trPr>
        <w:tc>
          <w:tcPr>
            <w:tcW w:w="673" w:type="dxa"/>
          </w:tcPr>
          <w:p w14:paraId="67275D97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342" w:type="dxa"/>
            <w:vAlign w:val="bottom"/>
          </w:tcPr>
          <w:p w14:paraId="6C3E4617">
            <w:pPr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SUMINISTRO DE FLORES Y PLANTAS DE TEMPORADA EN AREAS VERDES</w:t>
            </w:r>
          </w:p>
        </w:tc>
        <w:tc>
          <w:tcPr>
            <w:tcW w:w="1367" w:type="dxa"/>
            <w:vAlign w:val="bottom"/>
          </w:tcPr>
          <w:p w14:paraId="5F8FCDCD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678717D6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286EC340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3C4DF0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8" w:hRule="atLeast"/>
          <w:jc w:val="center"/>
        </w:trPr>
        <w:tc>
          <w:tcPr>
            <w:tcW w:w="673" w:type="dxa"/>
          </w:tcPr>
          <w:p w14:paraId="0F4D5A49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342" w:type="dxa"/>
            <w:vAlign w:val="bottom"/>
          </w:tcPr>
          <w:p w14:paraId="258D644F">
            <w:pPr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PODA DE ARBOLES Y/O PALMAS DE MAS DE 3 MTS CUANDO SE REQUIERA</w:t>
            </w:r>
          </w:p>
        </w:tc>
        <w:tc>
          <w:tcPr>
            <w:tcW w:w="1367" w:type="dxa"/>
            <w:vAlign w:val="bottom"/>
          </w:tcPr>
          <w:p w14:paraId="7B2029C4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03E9C487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65391488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3FB1CC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2" w:hRule="atLeast"/>
          <w:jc w:val="center"/>
        </w:trPr>
        <w:tc>
          <w:tcPr>
            <w:tcW w:w="673" w:type="dxa"/>
          </w:tcPr>
          <w:p w14:paraId="15145635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342" w:type="dxa"/>
            <w:vAlign w:val="bottom"/>
          </w:tcPr>
          <w:p w14:paraId="483BF84F">
            <w:pPr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 xml:space="preserve">LIMPIEZA DE EXTERIORES </w:t>
            </w:r>
          </w:p>
        </w:tc>
        <w:tc>
          <w:tcPr>
            <w:tcW w:w="1367" w:type="dxa"/>
            <w:vAlign w:val="bottom"/>
          </w:tcPr>
          <w:p w14:paraId="0C77D18E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7D103744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2</w:t>
            </w:r>
          </w:p>
        </w:tc>
        <w:tc>
          <w:tcPr>
            <w:tcW w:w="1441" w:type="dxa"/>
            <w:vAlign w:val="bottom"/>
          </w:tcPr>
          <w:p w14:paraId="1E15CE7D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4280FF67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9D2FB51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deberán ser presentados en moneda nacional.</w:t>
      </w:r>
    </w:p>
    <w:p w14:paraId="5E0037A7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son fijos durante la vigencia del contrato.</w:t>
      </w:r>
    </w:p>
    <w:p w14:paraId="4963EAB8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193061A6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5AF699CF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4177923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2331E130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6EF74207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0F3B0F8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AC85BA6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7F6FDF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E53814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2B3EAD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EBB9E24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91F423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F43006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DF9594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79B72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I</w:t>
      </w:r>
    </w:p>
    <w:p w14:paraId="23746F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4E524B0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8AB907E">
      <w:pPr>
        <w:pStyle w:val="14"/>
        <w:ind w:right="51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18D313A2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74A4E9DE">
      <w:pPr>
        <w:pStyle w:val="14"/>
        <w:ind w:right="51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5ACD671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186911CF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4" w:name="_Hlk129606100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57A6BF4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bookmarkEnd w:id="4"/>
    <w:p w14:paraId="16628C00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DA1A38E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bookmarkStart w:id="5" w:name="_Hlk129606117"/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Sr. (apoderado o representante legal), declaro, </w:t>
      </w:r>
      <w:r>
        <w:rPr>
          <w:rFonts w:hint="default" w:ascii="Arial" w:hAnsi="Arial" w:cs="Arial"/>
          <w:b/>
          <w:sz w:val="20"/>
          <w:szCs w:val="20"/>
          <w:lang w:val="es-ES"/>
        </w:rPr>
        <w:t>BAJO PROTESTA DE DECIR VERDAD</w:t>
      </w:r>
      <w:r>
        <w:rPr>
          <w:rFonts w:hint="default" w:ascii="Arial" w:hAnsi="Arial" w:cs="Arial"/>
          <w:sz w:val="20"/>
          <w:szCs w:val="20"/>
          <w:lang w:val="es-ES"/>
        </w:rPr>
        <w:t>, en nombre de mi representada (denominación o razón social), que se abstendrá de acordar con otra u otras personas y/o posibles proveedores que hayan suscrito 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convenio de adhesión al</w:t>
      </w:r>
      <w:r>
        <w:rPr>
          <w:rFonts w:hint="default" w:ascii="Arial" w:hAnsi="Arial" w:cs="Arial"/>
          <w:sz w:val="20"/>
          <w:szCs w:val="20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 xml:space="preserve">del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MX"/>
        </w:rPr>
        <w:t>S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 xml:space="preserve">ervicio de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MX"/>
        </w:rPr>
        <w:t>F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 xml:space="preserve">umigación y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MX"/>
        </w:rPr>
        <w:t>J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>ardinería</w:t>
      </w:r>
      <w:r>
        <w:rPr>
          <w:rFonts w:hint="default" w:ascii="Arial" w:hAnsi="Arial" w:cs="Arial"/>
          <w:sz w:val="20"/>
          <w:szCs w:val="20"/>
          <w:lang w:val="es-ES"/>
        </w:rPr>
        <w:t>,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0385405">
      <w:pPr>
        <w:spacing w:before="84"/>
        <w:ind w:right="49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6" w:name="_Hlk129606150"/>
      <w:r>
        <w:rPr>
          <w:rFonts w:hint="default" w:ascii="Arial" w:hAnsi="Arial" w:cs="Arial"/>
          <w:sz w:val="20"/>
          <w:szCs w:val="20"/>
          <w:lang w:val="es-ES"/>
        </w:rPr>
        <w:t xml:space="preserve">Asimismo, estoy de acuerdo en proporcionar toda la información que me solicite la </w:t>
      </w:r>
      <w:r>
        <w:rPr>
          <w:rFonts w:hint="default" w:ascii="Arial" w:hAnsi="Arial" w:cs="Arial"/>
          <w:b w:val="0"/>
          <w:bCs/>
          <w:sz w:val="20"/>
          <w:szCs w:val="20"/>
          <w:lang w:val="es-ES"/>
        </w:rPr>
        <w:t>Subsecretaría de Recursos Materiales y Servicios de la Oficialía Mayor del Gobierno del Estado de Sonor</w:t>
      </w:r>
      <w:r>
        <w:rPr>
          <w:rFonts w:hint="default" w:ascii="Arial" w:hAnsi="Arial" w:cs="Arial"/>
          <w:b/>
          <w:sz w:val="20"/>
          <w:szCs w:val="20"/>
          <w:lang w:val="es-ES"/>
        </w:rPr>
        <w:t>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relativa a los bienes objeto del </w:t>
      </w:r>
      <w:r>
        <w:rPr>
          <w:rFonts w:hint="default" w:ascii="Arial" w:hAnsi="Arial" w:cs="Arial"/>
          <w:sz w:val="20"/>
          <w:szCs w:val="20"/>
          <w:lang w:val="es-MX"/>
        </w:rPr>
        <w:t>convenio</w:t>
      </w:r>
      <w:r>
        <w:rPr>
          <w:rFonts w:hint="default" w:ascii="Arial" w:hAnsi="Arial" w:cs="Arial"/>
          <w:sz w:val="20"/>
          <w:szCs w:val="20"/>
          <w:lang w:val="es-ES"/>
        </w:rPr>
        <w:t xml:space="preserve"> antes citado.</w:t>
      </w:r>
    </w:p>
    <w:p w14:paraId="4FDE4F53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E95FE32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bookmarkEnd w:id="6"/>
    <w:p w14:paraId="7B457A42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33703BBA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33F1D365">
      <w:pPr>
        <w:spacing w:line="360" w:lineRule="auto"/>
        <w:ind w:right="49"/>
        <w:rPr>
          <w:rFonts w:hint="default" w:ascii="Arial" w:hAnsi="Arial" w:cs="Arial"/>
          <w:sz w:val="20"/>
          <w:szCs w:val="20"/>
          <w:lang w:val="es-ES"/>
        </w:rPr>
      </w:pPr>
    </w:p>
    <w:p w14:paraId="5F479DC2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597C140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bookmarkStart w:id="7" w:name="_Hlk153360077"/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657F9D7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5573EAE2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1DD89B3B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9632AAF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6DA9E894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71C43EF5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79D49F5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067411C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7668CB1B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7FFA84DC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05F8C2DA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3645E168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70D66C30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CD0A32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98ED2E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12E47DD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4075E1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D4FCADF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BA8C1CC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0E1750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64DEEBCA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2FBC06C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5AE6D0F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bookmarkStart w:id="8" w:name="_Hlk153360284"/>
      <w:r>
        <w:rPr>
          <w:rFonts w:hint="default" w:ascii="Arial" w:hAnsi="Arial" w:cs="Arial"/>
          <w:b/>
          <w:sz w:val="20"/>
          <w:szCs w:val="20"/>
        </w:rPr>
        <w:t>Anexo J</w:t>
      </w:r>
    </w:p>
    <w:p w14:paraId="63EB7C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0212C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DE MANIFESTACIÓN DE COMBATE A LAS PRÁCTICAS MONOPÓLICAS ABSOLUTAS Y RELATIVAS.</w:t>
      </w:r>
    </w:p>
    <w:p w14:paraId="1720DF1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631C0E1C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74E1968A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0D591C3B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Subsecretaría de Recursos Materiales y Servicios </w:t>
      </w:r>
    </w:p>
    <w:p w14:paraId="2E9CACB8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sz w:val="20"/>
          <w:szCs w:val="20"/>
        </w:rPr>
        <w:t>Presente</w:t>
      </w:r>
      <w:r>
        <w:rPr>
          <w:rFonts w:hint="default" w:cs="Arial"/>
          <w:sz w:val="20"/>
          <w:szCs w:val="20"/>
          <w:lang w:val="es-MX"/>
        </w:rPr>
        <w:t>.-</w:t>
      </w:r>
    </w:p>
    <w:p w14:paraId="1158EDB0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1BA33A94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Por este conducto, quien suscribe, Sr. (Nombre y firma de la persona física o del Apoderado o Representante Legal de la persona moral), de</w:t>
      </w:r>
      <w:r>
        <w:rPr>
          <w:rFonts w:hint="default" w:ascii="Arial" w:hAnsi="Arial" w:cs="Arial"/>
          <w:b w:val="0"/>
          <w:bCs w:val="0"/>
          <w:sz w:val="20"/>
          <w:szCs w:val="20"/>
        </w:rPr>
        <w:t xml:space="preserve">claro, bajo protesta de decir verdad, en nombre de mi representada (denominación o razón social), que por </w:t>
      </w:r>
      <w:r>
        <w:rPr>
          <w:rFonts w:hint="default" w:ascii="Arial" w:hAnsi="Arial" w:cs="Arial"/>
          <w:sz w:val="20"/>
          <w:szCs w:val="20"/>
        </w:rPr>
        <w:t>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Convenio de Adhesión derivado del </w:t>
      </w:r>
      <w:r>
        <w:rPr>
          <w:rFonts w:hint="default" w:ascii="Arial" w:hAnsi="Arial" w:cs="Arial"/>
          <w:sz w:val="20"/>
          <w:szCs w:val="20"/>
        </w:rPr>
        <w:t xml:space="preserve">Contrato Marco para el contratación del servicio de </w:t>
      </w:r>
      <w:r>
        <w:rPr>
          <w:rFonts w:hint="default" w:ascii="Arial" w:hAnsi="Arial" w:cs="Arial"/>
          <w:b/>
          <w:bCs/>
          <w:sz w:val="20"/>
          <w:szCs w:val="20"/>
        </w:rPr>
        <w:t>fumigación y jardinería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2025</w:t>
      </w:r>
      <w:r>
        <w:rPr>
          <w:rFonts w:hint="default" w:ascii="Arial" w:hAnsi="Arial" w:cs="Arial"/>
          <w:sz w:val="20"/>
          <w:szCs w:val="20"/>
        </w:rPr>
        <w:t xml:space="preserve"> para las dependencias y entidades del Estado de Sonora :</w:t>
      </w:r>
    </w:p>
    <w:p w14:paraId="600AF7BC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FCEDB70">
      <w:pPr>
        <w:numPr>
          <w:ilvl w:val="0"/>
          <w:numId w:val="7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ijar, elevar, concertar o manipular el precio del servicio;</w:t>
      </w:r>
    </w:p>
    <w:p w14:paraId="5DC51FFE">
      <w:pPr>
        <w:numPr>
          <w:ilvl w:val="0"/>
          <w:numId w:val="7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stringir o limitar la prestación de “EL SERVICIO”</w:t>
      </w:r>
    </w:p>
    <w:p w14:paraId="6E6937F9">
      <w:pPr>
        <w:numPr>
          <w:ilvl w:val="0"/>
          <w:numId w:val="7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Dividir, distribuir, asignar o imponer porciones o segmentos del mercado gubernamental;</w:t>
      </w:r>
    </w:p>
    <w:p w14:paraId="55955074">
      <w:pPr>
        <w:numPr>
          <w:ilvl w:val="0"/>
          <w:numId w:val="7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Establecer, concertar o coordinar posturas o la abstención en los procedimientos de contratación realizados conforme a lo dispuesto en el </w:t>
      </w:r>
      <w:r>
        <w:rPr>
          <w:rFonts w:hint="default" w:ascii="Arial" w:hAnsi="Arial" w:cs="Arial"/>
          <w:sz w:val="20"/>
          <w:szCs w:val="20"/>
          <w:lang w:val="es-MX"/>
        </w:rPr>
        <w:t>citado convenio</w:t>
      </w:r>
      <w:r>
        <w:rPr>
          <w:rFonts w:hint="default" w:ascii="Arial" w:hAnsi="Arial" w:cs="Arial"/>
          <w:sz w:val="20"/>
          <w:szCs w:val="20"/>
        </w:rPr>
        <w:t>, o</w:t>
      </w:r>
    </w:p>
    <w:p w14:paraId="5C3C5BDD">
      <w:pPr>
        <w:numPr>
          <w:ilvl w:val="0"/>
          <w:numId w:val="7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2ED934C5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232ADD8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Haciéndonos conocedores que será causa de rescisión d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derivado del </w:t>
      </w:r>
      <w:r>
        <w:rPr>
          <w:rFonts w:hint="default" w:ascii="Arial" w:hAnsi="Arial" w:cs="Arial"/>
          <w:sz w:val="20"/>
          <w:szCs w:val="20"/>
        </w:rPr>
        <w:t>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antes referido</w:t>
      </w:r>
      <w:r>
        <w:rPr>
          <w:rFonts w:hint="default" w:ascii="Arial" w:hAnsi="Arial" w:cs="Arial"/>
          <w:sz w:val="20"/>
          <w:szCs w:val="20"/>
        </w:rPr>
        <w:t xml:space="preserve">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608848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C43A26B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6E0B6B1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71816E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777648C2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0"/>
          <w:szCs w:val="20"/>
        </w:rPr>
      </w:pPr>
    </w:p>
    <w:p w14:paraId="0FD23CA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6CE14B2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  <w:bookmarkEnd w:id="8"/>
    </w:p>
    <w:p w14:paraId="2F85975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00161F79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7C9A8FD4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  <w:bookmarkStart w:id="9" w:name="_GoBack"/>
      <w:bookmarkEnd w:id="9"/>
    </w:p>
    <w:p w14:paraId="48242F2D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11E66744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6B18A744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6EE306C7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438CBE89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282C4F8B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541B1440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6CC4DAA0">
      <w:pPr>
        <w:pStyle w:val="14"/>
        <w:spacing w:line="240" w:lineRule="auto"/>
        <w:ind w:right="49"/>
        <w:jc w:val="center"/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</w:pPr>
    </w:p>
    <w:p w14:paraId="132C948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</w:rPr>
        <w:t xml:space="preserve">Anexo </w:t>
      </w:r>
      <w:r>
        <w:rPr>
          <w:rFonts w:hint="default" w:cs="Arial"/>
          <w:b/>
          <w:sz w:val="20"/>
          <w:szCs w:val="20"/>
          <w:lang w:val="es-MX"/>
        </w:rPr>
        <w:t>K</w:t>
      </w:r>
    </w:p>
    <w:p w14:paraId="5A52C479">
      <w:pPr>
        <w:pStyle w:val="14"/>
        <w:spacing w:line="240" w:lineRule="auto"/>
        <w:ind w:right="49"/>
        <w:jc w:val="center"/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</w:pPr>
    </w:p>
    <w:p w14:paraId="435ABDC2">
      <w:pPr>
        <w:pStyle w:val="14"/>
        <w:spacing w:line="240" w:lineRule="auto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>FORMATO BAJO PROTESTA DE DECIR VERDAD, DE NO TENER BAJO NINGÚN SUPUESTO CONFLICTO DE INTERÉS</w:t>
      </w:r>
    </w:p>
    <w:p w14:paraId="6FE81880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</w:p>
    <w:p w14:paraId="05FDBCA8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(Papel </w:t>
      </w:r>
      <w:r>
        <w:rPr>
          <w:rFonts w:hint="default" w:cs="Arial"/>
          <w:sz w:val="23"/>
          <w:szCs w:val="23"/>
          <w:lang w:val="es-MX"/>
        </w:rPr>
        <w:t xml:space="preserve">membretado </w:t>
      </w:r>
      <w:r>
        <w:rPr>
          <w:rFonts w:hint="default" w:ascii="Arial" w:hAnsi="Arial" w:cs="Arial"/>
          <w:sz w:val="23"/>
          <w:szCs w:val="23"/>
        </w:rPr>
        <w:t>del interesado)</w:t>
      </w:r>
    </w:p>
    <w:p w14:paraId="30A66220">
      <w:pPr>
        <w:pStyle w:val="14"/>
        <w:spacing w:before="7" w:line="240" w:lineRule="auto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59531014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</w:p>
    <w:p w14:paraId="0EE9B6D5">
      <w:pPr>
        <w:pStyle w:val="47"/>
        <w:spacing w:line="240" w:lineRule="auto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Subsecretaría de Recursos Materiales y Servicios </w:t>
      </w:r>
    </w:p>
    <w:p w14:paraId="0F1A16D7">
      <w:pPr>
        <w:pStyle w:val="47"/>
        <w:spacing w:line="240" w:lineRule="auto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de la Oficialía Mayor del Gobierno del Estado de Sonora</w:t>
      </w:r>
    </w:p>
    <w:p w14:paraId="63FFD0CD">
      <w:pPr>
        <w:pStyle w:val="14"/>
        <w:spacing w:before="8" w:line="240" w:lineRule="auto"/>
        <w:ind w:right="49"/>
        <w:rPr>
          <w:rFonts w:hint="default" w:ascii="Arial" w:hAnsi="Arial" w:cs="Arial"/>
          <w:sz w:val="23"/>
          <w:szCs w:val="23"/>
          <w:lang w:val="es-MX"/>
        </w:rPr>
      </w:pPr>
      <w:r>
        <w:rPr>
          <w:rFonts w:hint="default" w:ascii="Arial" w:hAnsi="Arial" w:cs="Arial"/>
          <w:sz w:val="23"/>
          <w:szCs w:val="23"/>
        </w:rPr>
        <w:t>Presente</w:t>
      </w:r>
      <w:r>
        <w:rPr>
          <w:rFonts w:hint="default" w:cs="Arial"/>
          <w:sz w:val="23"/>
          <w:szCs w:val="23"/>
          <w:lang w:val="es-MX"/>
        </w:rPr>
        <w:t>.-</w:t>
      </w:r>
    </w:p>
    <w:p w14:paraId="38FFA123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2F44ECDD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44360903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3"/>
          <w:szCs w:val="23"/>
          <w:lang w:val="es-MX"/>
        </w:rPr>
        <w:t>interés</w:t>
      </w:r>
      <w:r>
        <w:rPr>
          <w:rFonts w:hint="default" w:ascii="Arial" w:hAnsi="Arial" w:cs="Arial"/>
          <w:sz w:val="23"/>
          <w:szCs w:val="23"/>
        </w:rPr>
        <w:t xml:space="preserve"> por parte del suscrito, con la prestación de servicios que en su momento se pudiera solicitar.</w:t>
      </w:r>
    </w:p>
    <w:p w14:paraId="6F3D3830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se declara, para los efectos legales a que haya lugar.</w:t>
      </w:r>
    </w:p>
    <w:p w14:paraId="68F2BC9A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Sin más por el momento, quedo a sus órdenes.</w:t>
      </w:r>
    </w:p>
    <w:p w14:paraId="5ADB2AC2">
      <w:pPr>
        <w:pStyle w:val="14"/>
        <w:spacing w:before="9" w:line="240" w:lineRule="auto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44771001">
      <w:pPr>
        <w:pStyle w:val="14"/>
        <w:spacing w:before="9" w:line="240" w:lineRule="auto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12E2284E">
      <w:pPr>
        <w:spacing w:before="203" w:line="240" w:lineRule="auto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16854E2A">
      <w:pPr>
        <w:spacing w:line="240" w:lineRule="auto"/>
        <w:ind w:right="70"/>
        <w:jc w:val="both"/>
        <w:rPr>
          <w:rFonts w:hint="default" w:ascii="Arial" w:hAnsi="Arial" w:eastAsia="Arial" w:cs="Arial"/>
          <w:b/>
          <w:bCs/>
          <w:color w:val="171717"/>
          <w:sz w:val="23"/>
          <w:szCs w:val="23"/>
        </w:rPr>
      </w:pPr>
    </w:p>
    <w:p w14:paraId="0312C874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78B5C455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27EB0AB0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 xml:space="preserve"> Representante Legal de la persona moral</w:t>
      </w:r>
    </w:p>
    <w:p w14:paraId="4C4826FD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37900822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ontserrat Light">
    <w:altName w:val="Segoe Print"/>
    <w:panose1 w:val="00000400000000000000"/>
    <w:charset w:val="00"/>
    <w:family w:val="modern"/>
    <w:pitch w:val="default"/>
    <w:sig w:usb0="00000000" w:usb1="00000000" w:usb2="00000000" w:usb3="00000000" w:csb0="00000193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ontserrat">
    <w:altName w:val="Segoe Print"/>
    <w:panose1 w:val="00000500000000000000"/>
    <w:charset w:val="00"/>
    <w:family w:val="modern"/>
    <w:pitch w:val="default"/>
    <w:sig w:usb0="00000000" w:usb1="00000000" w:usb2="00000000" w:usb3="00000000" w:csb0="00000193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704933"/>
    <w:multiLevelType w:val="multilevel"/>
    <w:tmpl w:val="14704933"/>
    <w:lvl w:ilvl="0" w:tentative="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3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A184B72"/>
    <w:multiLevelType w:val="multilevel"/>
    <w:tmpl w:val="4A184B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61E0E84"/>
    <w:multiLevelType w:val="multilevel"/>
    <w:tmpl w:val="561E0E8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71A35679"/>
    <w:multiLevelType w:val="multilevel"/>
    <w:tmpl w:val="71A3567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2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35CC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4EB5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458D3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20B5"/>
    <w:rsid w:val="0018324E"/>
    <w:rsid w:val="00185BD3"/>
    <w:rsid w:val="001A162A"/>
    <w:rsid w:val="001A2D56"/>
    <w:rsid w:val="001A472F"/>
    <w:rsid w:val="001C2D5A"/>
    <w:rsid w:val="001C3A80"/>
    <w:rsid w:val="001C51E8"/>
    <w:rsid w:val="001C52E7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1FC4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3F2E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01B"/>
    <w:rsid w:val="002C0563"/>
    <w:rsid w:val="002C15ED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3764"/>
    <w:rsid w:val="0034493B"/>
    <w:rsid w:val="00344F87"/>
    <w:rsid w:val="003476F9"/>
    <w:rsid w:val="00347E58"/>
    <w:rsid w:val="0035254C"/>
    <w:rsid w:val="00353612"/>
    <w:rsid w:val="00357492"/>
    <w:rsid w:val="003576BD"/>
    <w:rsid w:val="00367551"/>
    <w:rsid w:val="00373909"/>
    <w:rsid w:val="00374A7B"/>
    <w:rsid w:val="0037555F"/>
    <w:rsid w:val="0037622F"/>
    <w:rsid w:val="00380B8D"/>
    <w:rsid w:val="00380F16"/>
    <w:rsid w:val="00382613"/>
    <w:rsid w:val="00383AD2"/>
    <w:rsid w:val="00384C0A"/>
    <w:rsid w:val="00393CFF"/>
    <w:rsid w:val="00393EDC"/>
    <w:rsid w:val="00395517"/>
    <w:rsid w:val="00395F03"/>
    <w:rsid w:val="00397B41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357C"/>
    <w:rsid w:val="00425B72"/>
    <w:rsid w:val="0042735F"/>
    <w:rsid w:val="00432E66"/>
    <w:rsid w:val="0043369D"/>
    <w:rsid w:val="004338AD"/>
    <w:rsid w:val="00440A03"/>
    <w:rsid w:val="004427E1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76F46"/>
    <w:rsid w:val="00481144"/>
    <w:rsid w:val="00481D6D"/>
    <w:rsid w:val="00482BE6"/>
    <w:rsid w:val="00482E3E"/>
    <w:rsid w:val="0048335B"/>
    <w:rsid w:val="00490600"/>
    <w:rsid w:val="004911D2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16F93"/>
    <w:rsid w:val="005201C9"/>
    <w:rsid w:val="005223A3"/>
    <w:rsid w:val="005254C3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1FE2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2E1E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81140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6F5A5D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408C"/>
    <w:rsid w:val="007969EA"/>
    <w:rsid w:val="007A0079"/>
    <w:rsid w:val="007A05D2"/>
    <w:rsid w:val="007A073C"/>
    <w:rsid w:val="007A282E"/>
    <w:rsid w:val="007A6E5E"/>
    <w:rsid w:val="007A7218"/>
    <w:rsid w:val="007B1505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2165"/>
    <w:rsid w:val="00863744"/>
    <w:rsid w:val="00867068"/>
    <w:rsid w:val="008741A9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2250"/>
    <w:rsid w:val="0090352E"/>
    <w:rsid w:val="009037EB"/>
    <w:rsid w:val="00905587"/>
    <w:rsid w:val="009061AD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2CCD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0783F"/>
    <w:rsid w:val="00B1293D"/>
    <w:rsid w:val="00B12BEB"/>
    <w:rsid w:val="00B15DA4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7761B"/>
    <w:rsid w:val="00B84981"/>
    <w:rsid w:val="00B84D26"/>
    <w:rsid w:val="00B84E2D"/>
    <w:rsid w:val="00B86646"/>
    <w:rsid w:val="00B96AD7"/>
    <w:rsid w:val="00BA1E76"/>
    <w:rsid w:val="00BA26D4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D4672"/>
    <w:rsid w:val="00BE7D36"/>
    <w:rsid w:val="00BE7EC9"/>
    <w:rsid w:val="00BF4E20"/>
    <w:rsid w:val="00BF686E"/>
    <w:rsid w:val="00C006D5"/>
    <w:rsid w:val="00C03993"/>
    <w:rsid w:val="00C13393"/>
    <w:rsid w:val="00C21C51"/>
    <w:rsid w:val="00C226C9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2A5"/>
    <w:rsid w:val="00CE4373"/>
    <w:rsid w:val="00CE4C22"/>
    <w:rsid w:val="00CE55E2"/>
    <w:rsid w:val="00CE5B34"/>
    <w:rsid w:val="00CF31E8"/>
    <w:rsid w:val="00CF7016"/>
    <w:rsid w:val="00CF7655"/>
    <w:rsid w:val="00D0018B"/>
    <w:rsid w:val="00D01132"/>
    <w:rsid w:val="00D07C39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362"/>
    <w:rsid w:val="00DF3A47"/>
    <w:rsid w:val="00DF3CD6"/>
    <w:rsid w:val="00DF7729"/>
    <w:rsid w:val="00DF7EE7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10656A7"/>
    <w:rsid w:val="015B5D04"/>
    <w:rsid w:val="073F3F68"/>
    <w:rsid w:val="0C0E4431"/>
    <w:rsid w:val="0EA3729F"/>
    <w:rsid w:val="0EA72C07"/>
    <w:rsid w:val="0F0A3E58"/>
    <w:rsid w:val="1028BB05"/>
    <w:rsid w:val="1096155F"/>
    <w:rsid w:val="1323E8DB"/>
    <w:rsid w:val="138EA16E"/>
    <w:rsid w:val="13A9A8EA"/>
    <w:rsid w:val="152E3885"/>
    <w:rsid w:val="16B3D3E7"/>
    <w:rsid w:val="1824CA81"/>
    <w:rsid w:val="18A754F2"/>
    <w:rsid w:val="18F721FF"/>
    <w:rsid w:val="1931D78D"/>
    <w:rsid w:val="1B8219B5"/>
    <w:rsid w:val="1D215ECD"/>
    <w:rsid w:val="1E4A553C"/>
    <w:rsid w:val="1FA43BDB"/>
    <w:rsid w:val="208202C1"/>
    <w:rsid w:val="26C92330"/>
    <w:rsid w:val="2A031125"/>
    <w:rsid w:val="338FDCDF"/>
    <w:rsid w:val="355B00E4"/>
    <w:rsid w:val="3B9B347B"/>
    <w:rsid w:val="3B9D76D2"/>
    <w:rsid w:val="3C3DCA70"/>
    <w:rsid w:val="3C56D067"/>
    <w:rsid w:val="3DD99AD1"/>
    <w:rsid w:val="412F9028"/>
    <w:rsid w:val="44F13CD3"/>
    <w:rsid w:val="45CB8459"/>
    <w:rsid w:val="46727162"/>
    <w:rsid w:val="4714E19A"/>
    <w:rsid w:val="48B0B1FB"/>
    <w:rsid w:val="49A48B9F"/>
    <w:rsid w:val="50D7699B"/>
    <w:rsid w:val="51840594"/>
    <w:rsid w:val="518E163B"/>
    <w:rsid w:val="53A07DA0"/>
    <w:rsid w:val="5426F2BE"/>
    <w:rsid w:val="543ADA62"/>
    <w:rsid w:val="58E95BA9"/>
    <w:rsid w:val="5AED9F6F"/>
    <w:rsid w:val="5FB7009B"/>
    <w:rsid w:val="62271CD2"/>
    <w:rsid w:val="62FAC7E0"/>
    <w:rsid w:val="648FFD43"/>
    <w:rsid w:val="71A23F4B"/>
    <w:rsid w:val="789B5874"/>
    <w:rsid w:val="7E8FE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3649</Words>
  <Characters>20070</Characters>
  <Lines>167</Lines>
  <Paragraphs>47</Paragraphs>
  <TotalTime>20</TotalTime>
  <ScaleCrop>false</ScaleCrop>
  <LinksUpToDate>false</LinksUpToDate>
  <CharactersWithSpaces>23672</CharactersWithSpaces>
  <Application>WPS Office_12.2.0.2154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6T00:19:00Z</dcterms:created>
  <dc:creator>Microsoft Office User</dc:creator>
  <cp:lastModifiedBy>VanessaSuarezBraun</cp:lastModifiedBy>
  <cp:lastPrinted>2019-06-26T01:45:00Z</cp:lastPrinted>
  <dcterms:modified xsi:type="dcterms:W3CDTF">2025-06-19T18:13:07Z</dcterms:modified>
  <cp:revision>3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21546</vt:lpwstr>
  </property>
  <property fmtid="{D5CDD505-2E9C-101B-9397-08002B2CF9AE}" pid="3" name="ICV">
    <vt:lpwstr>63F69D56B1DF4ECDB961994E7F5EB29A_12</vt:lpwstr>
  </property>
</Properties>
</file>